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953A715" w14:textId="132AF21D" w:rsidR="00C2100E" w:rsidRDefault="00227C36" w:rsidP="002224E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B813C7">
        <w:rPr>
          <w:rFonts w:ascii="Times New Roman" w:hAnsi="Times New Roman" w:cs="Times New Roman"/>
          <w:b/>
          <w:bCs/>
          <w:sz w:val="36"/>
          <w:szCs w:val="36"/>
        </w:rPr>
        <w:t>CNOS</w:t>
      </w:r>
      <w:r w:rsidR="00A61E4C" w:rsidRPr="00B813C7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Pr="00B813C7">
        <w:rPr>
          <w:rFonts w:ascii="Times New Roman" w:hAnsi="Times New Roman" w:cs="Times New Roman"/>
          <w:b/>
          <w:bCs/>
          <w:sz w:val="36"/>
          <w:szCs w:val="36"/>
        </w:rPr>
        <w:t>(P</w:t>
      </w:r>
      <w:r w:rsidR="002224EF" w:rsidRPr="00B813C7">
        <w:rPr>
          <w:rFonts w:ascii="Times New Roman" w:hAnsi="Times New Roman" w:cs="Times New Roman"/>
          <w:b/>
          <w:bCs/>
          <w:sz w:val="36"/>
          <w:szCs w:val="36"/>
        </w:rPr>
        <w:t>roject</w:t>
      </w:r>
      <w:r w:rsidRPr="00B813C7">
        <w:rPr>
          <w:rFonts w:ascii="Times New Roman" w:hAnsi="Times New Roman" w:cs="Times New Roman"/>
          <w:b/>
          <w:bCs/>
          <w:sz w:val="36"/>
          <w:szCs w:val="36"/>
        </w:rPr>
        <w:t xml:space="preserve">) </w:t>
      </w:r>
      <w:r w:rsidR="002224EF" w:rsidRPr="00B813C7">
        <w:rPr>
          <w:rFonts w:ascii="Times New Roman" w:hAnsi="Times New Roman" w:cs="Times New Roman"/>
          <w:b/>
          <w:bCs/>
          <w:sz w:val="36"/>
          <w:szCs w:val="36"/>
        </w:rPr>
        <w:t>–</w:t>
      </w:r>
      <w:r w:rsidRPr="00B813C7">
        <w:rPr>
          <w:rFonts w:ascii="Times New Roman" w:hAnsi="Times New Roman" w:cs="Times New Roman"/>
          <w:b/>
          <w:bCs/>
          <w:sz w:val="36"/>
          <w:szCs w:val="36"/>
        </w:rPr>
        <w:t xml:space="preserve"> </w:t>
      </w:r>
      <w:r w:rsidR="002224EF" w:rsidRPr="00B813C7">
        <w:rPr>
          <w:rFonts w:ascii="Times New Roman" w:hAnsi="Times New Roman" w:cs="Times New Roman"/>
          <w:b/>
          <w:bCs/>
          <w:sz w:val="36"/>
          <w:szCs w:val="36"/>
        </w:rPr>
        <w:t xml:space="preserve">Installation of an intranet network at the </w:t>
      </w:r>
      <w:r w:rsidRPr="00B813C7">
        <w:rPr>
          <w:rFonts w:ascii="Times New Roman" w:hAnsi="Times New Roman" w:cs="Times New Roman"/>
          <w:b/>
          <w:bCs/>
          <w:sz w:val="36"/>
          <w:szCs w:val="36"/>
        </w:rPr>
        <w:t>Amazon Data Center in Iasi</w:t>
      </w:r>
    </w:p>
    <w:p w14:paraId="71970811" w14:textId="77777777" w:rsidR="002D6D61" w:rsidRPr="00B813C7" w:rsidRDefault="002D6D61" w:rsidP="002224EF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</w:p>
    <w:p w14:paraId="3642BE58" w14:textId="6F3E9806" w:rsidR="00227C36" w:rsidRPr="00B43998" w:rsidRDefault="00D63213" w:rsidP="00D6321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43998">
        <w:rPr>
          <w:rFonts w:ascii="Times New Roman" w:hAnsi="Times New Roman" w:cs="Times New Roman"/>
          <w:b/>
          <w:bCs/>
          <w:sz w:val="28"/>
          <w:szCs w:val="28"/>
          <w:u w:val="single"/>
        </w:rPr>
        <w:t>Step I - Analysis of the organization's requirements</w:t>
      </w:r>
    </w:p>
    <w:p w14:paraId="070A7EC3" w14:textId="26300813" w:rsidR="00D63213" w:rsidRPr="00914042" w:rsidRDefault="00D63213" w:rsidP="00D63213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14042">
        <w:rPr>
          <w:rFonts w:ascii="Times New Roman" w:hAnsi="Times New Roman" w:cs="Times New Roman"/>
          <w:sz w:val="28"/>
          <w:szCs w:val="28"/>
        </w:rPr>
        <w:t>How many physical subnets are needed today?</w:t>
      </w:r>
    </w:p>
    <w:p w14:paraId="1BB28577" w14:textId="1D6C2980" w:rsidR="00914042" w:rsidRPr="00914042" w:rsidRDefault="009B1310" w:rsidP="0091404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6 subnets</w:t>
      </w:r>
    </w:p>
    <w:p w14:paraId="38ADB5D7" w14:textId="3BEE1B89" w:rsidR="00D63213" w:rsidRDefault="00D63213" w:rsidP="009140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14042">
        <w:rPr>
          <w:rFonts w:ascii="Times New Roman" w:hAnsi="Times New Roman" w:cs="Times New Roman"/>
          <w:sz w:val="28"/>
          <w:szCs w:val="28"/>
        </w:rPr>
        <w:t>How many physical subnets are expected to be needed in </w:t>
      </w:r>
      <w:r w:rsidRPr="007E3686">
        <w:rPr>
          <w:rFonts w:ascii="Times New Roman" w:hAnsi="Times New Roman" w:cs="Times New Roman"/>
          <w:sz w:val="28"/>
          <w:szCs w:val="28"/>
        </w:rPr>
        <w:t>the near future</w:t>
      </w:r>
      <w:r w:rsidRPr="00914042">
        <w:rPr>
          <w:rFonts w:ascii="Times New Roman" w:hAnsi="Times New Roman" w:cs="Times New Roman"/>
          <w:sz w:val="28"/>
          <w:szCs w:val="28"/>
        </w:rPr>
        <w:t>?</w:t>
      </w:r>
    </w:p>
    <w:p w14:paraId="38A3376E" w14:textId="755D4A17" w:rsidR="009B1310" w:rsidRPr="00914042" w:rsidRDefault="007E3686" w:rsidP="009B1310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8 subnets</w:t>
      </w:r>
    </w:p>
    <w:p w14:paraId="7B25B904" w14:textId="399C3AEB" w:rsidR="00D63213" w:rsidRDefault="00D63213" w:rsidP="009140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14042">
        <w:rPr>
          <w:rFonts w:ascii="Times New Roman" w:hAnsi="Times New Roman" w:cs="Times New Roman"/>
          <w:sz w:val="28"/>
          <w:szCs w:val="28"/>
        </w:rPr>
        <w:t xml:space="preserve">How many hosts </w:t>
      </w:r>
      <w:r w:rsidR="006C44ED">
        <w:rPr>
          <w:rFonts w:ascii="Times New Roman" w:hAnsi="Times New Roman" w:cs="Times New Roman"/>
          <w:sz w:val="28"/>
          <w:szCs w:val="28"/>
        </w:rPr>
        <w:t>are present in each</w:t>
      </w:r>
      <w:r w:rsidRPr="00914042">
        <w:rPr>
          <w:rFonts w:ascii="Times New Roman" w:hAnsi="Times New Roman" w:cs="Times New Roman"/>
          <w:sz w:val="28"/>
          <w:szCs w:val="28"/>
        </w:rPr>
        <w:t xml:space="preserve"> subnet </w:t>
      </w:r>
      <w:r w:rsidR="006C44ED">
        <w:rPr>
          <w:rFonts w:ascii="Times New Roman" w:hAnsi="Times New Roman" w:cs="Times New Roman"/>
          <w:sz w:val="28"/>
          <w:szCs w:val="28"/>
        </w:rPr>
        <w:t>at this moment</w:t>
      </w:r>
      <w:r w:rsidRPr="00914042">
        <w:rPr>
          <w:rFonts w:ascii="Times New Roman" w:hAnsi="Times New Roman" w:cs="Times New Roman"/>
          <w:sz w:val="28"/>
          <w:szCs w:val="28"/>
        </w:rPr>
        <w:t>?</w:t>
      </w:r>
    </w:p>
    <w:p w14:paraId="1CCEE4F0" w14:textId="2C2343F3" w:rsidR="007E3686" w:rsidRPr="00914042" w:rsidRDefault="007E3686" w:rsidP="007E3686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</w:t>
      </w:r>
      <w:r w:rsidR="00450F93">
        <w:rPr>
          <w:rFonts w:ascii="Times New Roman" w:hAnsi="Times New Roman" w:cs="Times New Roman"/>
          <w:sz w:val="28"/>
          <w:szCs w:val="28"/>
        </w:rPr>
        <w:t>he t</w:t>
      </w:r>
      <w:r>
        <w:rPr>
          <w:rFonts w:ascii="Times New Roman" w:hAnsi="Times New Roman" w:cs="Times New Roman"/>
          <w:sz w:val="28"/>
          <w:szCs w:val="28"/>
        </w:rPr>
        <w:t xml:space="preserve">otal </w:t>
      </w:r>
      <w:r w:rsidR="00081606">
        <w:rPr>
          <w:rFonts w:ascii="Times New Roman" w:hAnsi="Times New Roman" w:cs="Times New Roman"/>
          <w:sz w:val="28"/>
          <w:szCs w:val="28"/>
        </w:rPr>
        <w:t xml:space="preserve">number of </w:t>
      </w:r>
      <w:r>
        <w:rPr>
          <w:rFonts w:ascii="Times New Roman" w:hAnsi="Times New Roman" w:cs="Times New Roman"/>
          <w:sz w:val="28"/>
          <w:szCs w:val="28"/>
        </w:rPr>
        <w:t>employees in the company</w:t>
      </w:r>
      <w:r w:rsidR="006035A5">
        <w:rPr>
          <w:rFonts w:ascii="Times New Roman" w:hAnsi="Times New Roman" w:cs="Times New Roman"/>
          <w:sz w:val="28"/>
          <w:szCs w:val="28"/>
        </w:rPr>
        <w:t xml:space="preserve"> is 200 who have 5 subnets divided among them </w:t>
      </w:r>
      <w:r w:rsidR="00FF55B1">
        <w:rPr>
          <w:rFonts w:ascii="Times New Roman" w:hAnsi="Times New Roman" w:cs="Times New Roman"/>
          <w:sz w:val="28"/>
          <w:szCs w:val="28"/>
        </w:rPr>
        <w:t>with</w:t>
      </w:r>
      <w:r w:rsidR="006035A5">
        <w:rPr>
          <w:rFonts w:ascii="Times New Roman" w:hAnsi="Times New Roman" w:cs="Times New Roman"/>
          <w:sz w:val="28"/>
          <w:szCs w:val="28"/>
        </w:rPr>
        <w:t xml:space="preserve"> </w:t>
      </w:r>
      <w:r w:rsidR="00AA4FAC">
        <w:rPr>
          <w:rFonts w:ascii="Times New Roman" w:hAnsi="Times New Roman" w:cs="Times New Roman"/>
          <w:sz w:val="28"/>
          <w:szCs w:val="28"/>
        </w:rPr>
        <w:t>15</w:t>
      </w:r>
      <w:r w:rsidR="006035A5">
        <w:rPr>
          <w:rFonts w:ascii="Times New Roman" w:hAnsi="Times New Roman" w:cs="Times New Roman"/>
          <w:sz w:val="28"/>
          <w:szCs w:val="28"/>
        </w:rPr>
        <w:t xml:space="preserve"> hosts per subnet</w:t>
      </w:r>
      <w:r w:rsidR="00393B09">
        <w:rPr>
          <w:rFonts w:ascii="Times New Roman" w:hAnsi="Times New Roman" w:cs="Times New Roman"/>
          <w:sz w:val="28"/>
          <w:szCs w:val="28"/>
        </w:rPr>
        <w:t xml:space="preserve"> and</w:t>
      </w:r>
      <w:r w:rsidR="006C3F14">
        <w:rPr>
          <w:rFonts w:ascii="Times New Roman" w:hAnsi="Times New Roman" w:cs="Times New Roman"/>
          <w:sz w:val="28"/>
          <w:szCs w:val="28"/>
        </w:rPr>
        <w:t xml:space="preserve"> 1</w:t>
      </w:r>
      <w:r w:rsidR="00393B09">
        <w:rPr>
          <w:rFonts w:ascii="Times New Roman" w:hAnsi="Times New Roman" w:cs="Times New Roman"/>
          <w:sz w:val="28"/>
          <w:szCs w:val="28"/>
        </w:rPr>
        <w:t xml:space="preserve"> extra subnet for wireless devices</w:t>
      </w:r>
      <w:r w:rsidR="006035A5">
        <w:rPr>
          <w:rFonts w:ascii="Times New Roman" w:hAnsi="Times New Roman" w:cs="Times New Roman"/>
          <w:sz w:val="28"/>
          <w:szCs w:val="28"/>
        </w:rPr>
        <w:t>.</w:t>
      </w:r>
    </w:p>
    <w:p w14:paraId="7137CC54" w14:textId="3F315BE9" w:rsidR="00D63213" w:rsidRDefault="00D63213" w:rsidP="0091404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14042">
        <w:rPr>
          <w:rFonts w:ascii="Times New Roman" w:hAnsi="Times New Roman" w:cs="Times New Roman"/>
          <w:sz w:val="28"/>
          <w:szCs w:val="28"/>
        </w:rPr>
        <w:t xml:space="preserve">How many hosts </w:t>
      </w:r>
      <w:r w:rsidR="006C44ED">
        <w:rPr>
          <w:rFonts w:ascii="Times New Roman" w:hAnsi="Times New Roman" w:cs="Times New Roman"/>
          <w:sz w:val="28"/>
          <w:szCs w:val="28"/>
        </w:rPr>
        <w:t xml:space="preserve">will </w:t>
      </w:r>
      <w:r w:rsidR="00FB30A9">
        <w:rPr>
          <w:rFonts w:ascii="Times New Roman" w:hAnsi="Times New Roman" w:cs="Times New Roman"/>
          <w:sz w:val="28"/>
          <w:szCs w:val="28"/>
        </w:rPr>
        <w:t>be there in each</w:t>
      </w:r>
      <w:r w:rsidRPr="00914042">
        <w:rPr>
          <w:rFonts w:ascii="Times New Roman" w:hAnsi="Times New Roman" w:cs="Times New Roman"/>
          <w:sz w:val="28"/>
          <w:szCs w:val="28"/>
        </w:rPr>
        <w:t xml:space="preserve"> subnet in </w:t>
      </w:r>
      <w:r w:rsidRPr="00EA6D81">
        <w:rPr>
          <w:rFonts w:ascii="Times New Roman" w:hAnsi="Times New Roman" w:cs="Times New Roman"/>
          <w:sz w:val="28"/>
          <w:szCs w:val="28"/>
        </w:rPr>
        <w:t>the near future</w:t>
      </w:r>
      <w:r w:rsidRPr="00914042">
        <w:rPr>
          <w:rFonts w:ascii="Times New Roman" w:hAnsi="Times New Roman" w:cs="Times New Roman"/>
          <w:sz w:val="28"/>
          <w:szCs w:val="28"/>
        </w:rPr>
        <w:t>?</w:t>
      </w:r>
    </w:p>
    <w:p w14:paraId="7F1B9A7D" w14:textId="1E82852A" w:rsidR="00EA6D81" w:rsidRPr="00914042" w:rsidRDefault="00AA4FAC" w:rsidP="00EA6D8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5</w:t>
      </w:r>
      <w:r w:rsidR="002E0047">
        <w:rPr>
          <w:rFonts w:ascii="Times New Roman" w:hAnsi="Times New Roman" w:cs="Times New Roman"/>
          <w:sz w:val="28"/>
          <w:szCs w:val="28"/>
        </w:rPr>
        <w:t xml:space="preserve"> hosts</w:t>
      </w:r>
    </w:p>
    <w:p w14:paraId="6DFDBC4B" w14:textId="69087540" w:rsidR="00E25CEA" w:rsidRDefault="00D63213" w:rsidP="00E25CEA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914042">
        <w:rPr>
          <w:rFonts w:ascii="Times New Roman" w:hAnsi="Times New Roman" w:cs="Times New Roman"/>
          <w:sz w:val="28"/>
          <w:szCs w:val="28"/>
        </w:rPr>
        <w:t>To which class does the IP address belong?</w:t>
      </w:r>
    </w:p>
    <w:p w14:paraId="22F1B65D" w14:textId="2739F472" w:rsidR="002E0047" w:rsidRDefault="00DE5B7A" w:rsidP="000D415A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Class </w:t>
      </w:r>
      <w:r w:rsidR="00D302AC">
        <w:rPr>
          <w:rFonts w:ascii="Times New Roman" w:hAnsi="Times New Roman" w:cs="Times New Roman"/>
          <w:sz w:val="28"/>
          <w:szCs w:val="28"/>
        </w:rPr>
        <w:t>C</w:t>
      </w:r>
    </w:p>
    <w:p w14:paraId="125544C0" w14:textId="4A1D6398" w:rsidR="000D415A" w:rsidRDefault="000D415A" w:rsidP="000D415A">
      <w:pPr>
        <w:pStyle w:val="ListParagraph"/>
        <w:ind w:left="1500"/>
        <w:rPr>
          <w:rFonts w:ascii="Times New Roman" w:hAnsi="Times New Roman" w:cs="Times New Roman"/>
        </w:rPr>
      </w:pPr>
    </w:p>
    <w:p w14:paraId="64829BF4" w14:textId="77777777" w:rsidR="002D6D61" w:rsidRPr="000D415A" w:rsidRDefault="002D6D61" w:rsidP="000D415A">
      <w:pPr>
        <w:pStyle w:val="ListParagraph"/>
        <w:ind w:left="1500"/>
        <w:rPr>
          <w:rFonts w:ascii="Times New Roman" w:hAnsi="Times New Roman" w:cs="Times New Roman"/>
        </w:rPr>
      </w:pPr>
    </w:p>
    <w:p w14:paraId="06933DDC" w14:textId="0C6ECC00" w:rsidR="00E25CEA" w:rsidRPr="00B43998" w:rsidRDefault="00E25CEA" w:rsidP="00E25CEA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4399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Step II - Partition </w:t>
      </w:r>
      <w:r w:rsidR="003E6E82" w:rsidRPr="00B43998">
        <w:rPr>
          <w:rFonts w:ascii="Times New Roman" w:hAnsi="Times New Roman" w:cs="Times New Roman"/>
          <w:b/>
          <w:bCs/>
          <w:sz w:val="28"/>
          <w:szCs w:val="28"/>
          <w:u w:val="single"/>
        </w:rPr>
        <w:t>of</w:t>
      </w:r>
      <w:r w:rsidRPr="00B4399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bits in the host ID</w:t>
      </w:r>
    </w:p>
    <w:p w14:paraId="5682C904" w14:textId="0B4F38DC" w:rsidR="00DE5B7A" w:rsidRDefault="00771E27" w:rsidP="00E25CEA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37507224"/>
      <w:r>
        <w:rPr>
          <w:rFonts w:ascii="Times New Roman" w:hAnsi="Times New Roman" w:cs="Times New Roman"/>
          <w:sz w:val="24"/>
          <w:szCs w:val="24"/>
        </w:rPr>
        <w:t>Class C</w:t>
      </w:r>
      <w:r w:rsidR="00246780">
        <w:rPr>
          <w:rFonts w:ascii="Times New Roman" w:hAnsi="Times New Roman" w:cs="Times New Roman"/>
          <w:sz w:val="24"/>
          <w:szCs w:val="24"/>
        </w:rPr>
        <w:t xml:space="preserve"> network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D302AC">
        <w:rPr>
          <w:rFonts w:ascii="Times New Roman" w:hAnsi="Times New Roman" w:cs="Times New Roman"/>
          <w:b/>
          <w:bCs/>
          <w:sz w:val="24"/>
          <w:szCs w:val="24"/>
        </w:rPr>
        <w:t>92</w:t>
      </w:r>
      <w:r w:rsidR="00DB6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B6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168</w:t>
      </w:r>
      <w:r w:rsidR="00DB6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B6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DB6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DB6004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0</w:t>
      </w:r>
    </w:p>
    <w:bookmarkEnd w:id="0"/>
    <w:p w14:paraId="6CBACE8C" w14:textId="118174DD" w:rsidR="00ED4AB5" w:rsidRDefault="00771E27" w:rsidP="00E25C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</w:t>
      </w:r>
      <w:r w:rsidR="00ED4AB5">
        <w:rPr>
          <w:rFonts w:ascii="Times New Roman" w:hAnsi="Times New Roman" w:cs="Times New Roman"/>
          <w:sz w:val="24"/>
          <w:szCs w:val="24"/>
        </w:rPr>
        <w:t xml:space="preserve">we have </w:t>
      </w:r>
      <w:r w:rsidR="00246780">
        <w:rPr>
          <w:rFonts w:ascii="Times New Roman" w:hAnsi="Times New Roman" w:cs="Times New Roman"/>
          <w:sz w:val="24"/>
          <w:szCs w:val="24"/>
        </w:rPr>
        <w:t>predic</w:t>
      </w:r>
      <w:r w:rsidR="00AC6E41">
        <w:rPr>
          <w:rFonts w:ascii="Times New Roman" w:hAnsi="Times New Roman" w:cs="Times New Roman"/>
          <w:sz w:val="24"/>
          <w:szCs w:val="24"/>
        </w:rPr>
        <w:t>t</w:t>
      </w:r>
      <w:r w:rsidR="00ED4AB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, 8 subnets with </w:t>
      </w:r>
      <w:r w:rsidR="00AB6028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host</w:t>
      </w:r>
      <w:r w:rsidR="00ED4AB5">
        <w:rPr>
          <w:rFonts w:ascii="Times New Roman" w:hAnsi="Times New Roman" w:cs="Times New Roman"/>
          <w:sz w:val="24"/>
          <w:szCs w:val="24"/>
        </w:rPr>
        <w:t>s/subnet</w:t>
      </w:r>
    </w:p>
    <w:p w14:paraId="08326DF9" w14:textId="10229A13" w:rsidR="00771E27" w:rsidRDefault="003E6E82" w:rsidP="00E25CE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628C355" wp14:editId="5D154821">
                <wp:simplePos x="0" y="0"/>
                <wp:positionH relativeFrom="column">
                  <wp:posOffset>1916582</wp:posOffset>
                </wp:positionH>
                <wp:positionV relativeFrom="paragraph">
                  <wp:posOffset>97638</wp:posOffset>
                </wp:positionV>
                <wp:extent cx="263348" cy="0"/>
                <wp:effectExtent l="0" t="76200" r="22860" b="95250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63348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904318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4" o:spid="_x0000_s1026" type="#_x0000_t32" style="position:absolute;margin-left:150.9pt;margin-top:7.7pt;width:20.75pt;height:0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" strokecolor="black [3040]">
                <v:stroke endarrow="block"/>
              </v:shape>
            </w:pict>
          </mc:Fallback>
        </mc:AlternateContent>
      </w:r>
      <w:r w:rsidR="006C3F14">
        <w:rPr>
          <w:rFonts w:ascii="Times New Roman" w:hAnsi="Times New Roman" w:cs="Times New Roman"/>
          <w:sz w:val="24"/>
          <w:szCs w:val="24"/>
        </w:rPr>
        <w:t>Number of subnet</w:t>
      </w:r>
      <w:r w:rsidR="002940E6">
        <w:rPr>
          <w:rFonts w:ascii="Times New Roman" w:hAnsi="Times New Roman" w:cs="Times New Roman"/>
          <w:sz w:val="24"/>
          <w:szCs w:val="24"/>
        </w:rPr>
        <w:t xml:space="preserve"> bits</w:t>
      </w:r>
      <w:r w:rsidR="006C3F14">
        <w:rPr>
          <w:rFonts w:ascii="Times New Roman" w:hAnsi="Times New Roman" w:cs="Times New Roman"/>
          <w:sz w:val="24"/>
          <w:szCs w:val="24"/>
        </w:rPr>
        <w:t>: 2</w:t>
      </w:r>
      <w:r w:rsidR="006C3F14" w:rsidRPr="002F0C27">
        <w:rPr>
          <w:rFonts w:ascii="Times New Roman" w:hAnsi="Times New Roman" w:cs="Times New Roman"/>
          <w:sz w:val="24"/>
          <w:szCs w:val="24"/>
          <w:vertAlign w:val="superscript"/>
        </w:rPr>
        <w:t>S</w:t>
      </w:r>
      <w:r w:rsidR="00F91516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2F0C27">
        <w:rPr>
          <w:rFonts w:ascii="Times New Roman" w:hAnsi="Times New Roman" w:cs="Times New Roman"/>
          <w:sz w:val="24"/>
          <w:szCs w:val="24"/>
        </w:rPr>
        <w:t>&gt;=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3432D">
        <w:rPr>
          <w:rFonts w:ascii="Times New Roman" w:hAnsi="Times New Roman" w:cs="Times New Roman"/>
          <w:sz w:val="24"/>
          <w:szCs w:val="24"/>
        </w:rPr>
        <w:t>8</w:t>
      </w:r>
      <w:r w:rsidR="00447CA1">
        <w:rPr>
          <w:rFonts w:ascii="Times New Roman" w:hAnsi="Times New Roman" w:cs="Times New Roman"/>
          <w:sz w:val="24"/>
          <w:szCs w:val="24"/>
        </w:rPr>
        <w:t xml:space="preserve">          </w:t>
      </w:r>
      <w:r w:rsidR="00447CA1" w:rsidRPr="00447CA1">
        <w:rPr>
          <w:rFonts w:ascii="Times New Roman" w:hAnsi="Times New Roman" w:cs="Times New Roman"/>
          <w:sz w:val="24"/>
          <w:szCs w:val="24"/>
        </w:rPr>
        <w:t xml:space="preserve">S = </w:t>
      </w:r>
      <w:r w:rsidR="00B3432D">
        <w:rPr>
          <w:rFonts w:ascii="Times New Roman" w:hAnsi="Times New Roman" w:cs="Times New Roman"/>
          <w:sz w:val="24"/>
          <w:szCs w:val="24"/>
        </w:rPr>
        <w:t xml:space="preserve">3 </w:t>
      </w:r>
      <w:r w:rsidR="00447CA1" w:rsidRPr="00447CA1">
        <w:rPr>
          <w:rFonts w:ascii="Times New Roman" w:hAnsi="Times New Roman" w:cs="Times New Roman"/>
          <w:sz w:val="24"/>
          <w:szCs w:val="24"/>
        </w:rPr>
        <w:t>bits</w:t>
      </w:r>
    </w:p>
    <w:p w14:paraId="5A280C25" w14:textId="5B663EF5" w:rsidR="00822C73" w:rsidRDefault="000D7382" w:rsidP="000D7382">
      <w:pPr>
        <w:tabs>
          <w:tab w:val="left" w:pos="411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6DEAD2F2" wp14:editId="140ED8D6">
                <wp:simplePos x="0" y="0"/>
                <wp:positionH relativeFrom="column">
                  <wp:posOffset>2406015</wp:posOffset>
                </wp:positionH>
                <wp:positionV relativeFrom="paragraph">
                  <wp:posOffset>84455</wp:posOffset>
                </wp:positionV>
                <wp:extent cx="314553" cy="0"/>
                <wp:effectExtent l="0" t="76200" r="9525" b="9525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553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788324E" id="Straight Arrow Connector 3" o:spid="_x0000_s1026" type="#_x0000_t32" style="position:absolute;margin-left:189.45pt;margin-top:6.65pt;width:24.75pt;height:0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" strokecolor="black [3040]">
                <v:stroke endarrow="block"/>
              </v:shape>
            </w:pict>
          </mc:Fallback>
        </mc:AlternateContent>
      </w:r>
      <w:r w:rsidR="00450F93">
        <w:rPr>
          <w:rFonts w:ascii="Times New Roman" w:hAnsi="Times New Roman" w:cs="Times New Roman"/>
          <w:noProof/>
          <w:sz w:val="24"/>
          <w:szCs w:val="24"/>
        </w:rPr>
        <w:t>The n</w:t>
      </w:r>
      <w:r w:rsidR="00447CA1">
        <w:rPr>
          <w:rFonts w:ascii="Times New Roman" w:hAnsi="Times New Roman" w:cs="Times New Roman"/>
          <w:sz w:val="24"/>
          <w:szCs w:val="24"/>
        </w:rPr>
        <w:t xml:space="preserve">umber of </w:t>
      </w:r>
      <w:r>
        <w:rPr>
          <w:rFonts w:ascii="Times New Roman" w:hAnsi="Times New Roman" w:cs="Times New Roman"/>
          <w:sz w:val="24"/>
          <w:szCs w:val="24"/>
        </w:rPr>
        <w:t>host bits: 2</w:t>
      </w:r>
      <w:r w:rsidRPr="000D7382">
        <w:rPr>
          <w:rFonts w:ascii="Times New Roman" w:hAnsi="Times New Roman" w:cs="Times New Roman"/>
          <w:sz w:val="24"/>
          <w:szCs w:val="24"/>
          <w:vertAlign w:val="superscript"/>
        </w:rPr>
        <w:t>H</w:t>
      </w:r>
      <w:r>
        <w:rPr>
          <w:rFonts w:ascii="Times New Roman" w:hAnsi="Times New Roman" w:cs="Times New Roman"/>
          <w:sz w:val="24"/>
          <w:szCs w:val="24"/>
        </w:rPr>
        <w:t xml:space="preserve"> – 2 &gt;= </w:t>
      </w:r>
      <w:r w:rsidR="00AB6028">
        <w:rPr>
          <w:rFonts w:ascii="Times New Roman" w:hAnsi="Times New Roman" w:cs="Times New Roman"/>
          <w:sz w:val="24"/>
          <w:szCs w:val="24"/>
        </w:rPr>
        <w:t>25</w:t>
      </w:r>
      <w:r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8A7F59">
        <w:rPr>
          <w:rFonts w:ascii="Times New Roman" w:hAnsi="Times New Roman" w:cs="Times New Roman"/>
          <w:sz w:val="24"/>
          <w:szCs w:val="24"/>
        </w:rPr>
        <w:t xml:space="preserve">Therefore, </w:t>
      </w:r>
      <w:r w:rsidR="00CC1478">
        <w:rPr>
          <w:rFonts w:ascii="Times New Roman" w:hAnsi="Times New Roman" w:cs="Times New Roman"/>
          <w:sz w:val="24"/>
          <w:szCs w:val="24"/>
        </w:rPr>
        <w:t xml:space="preserve">H = </w:t>
      </w:r>
      <w:r w:rsidR="00682B99">
        <w:rPr>
          <w:rFonts w:ascii="Times New Roman" w:hAnsi="Times New Roman" w:cs="Times New Roman"/>
          <w:sz w:val="24"/>
          <w:szCs w:val="24"/>
        </w:rPr>
        <w:t>5</w:t>
      </w:r>
      <w:r w:rsidR="00CC1478">
        <w:rPr>
          <w:rFonts w:ascii="Times New Roman" w:hAnsi="Times New Roman" w:cs="Times New Roman"/>
          <w:sz w:val="24"/>
          <w:szCs w:val="24"/>
        </w:rPr>
        <w:t xml:space="preserve"> (2</w:t>
      </w:r>
      <w:r w:rsidR="00682B99">
        <w:rPr>
          <w:rFonts w:ascii="Times New Roman" w:hAnsi="Times New Roman" w:cs="Times New Roman"/>
          <w:sz w:val="24"/>
          <w:szCs w:val="24"/>
          <w:vertAlign w:val="superscript"/>
        </w:rPr>
        <w:t>5</w:t>
      </w:r>
      <w:r w:rsidR="00CC1478">
        <w:rPr>
          <w:rFonts w:ascii="Times New Roman" w:hAnsi="Times New Roman" w:cs="Times New Roman"/>
          <w:sz w:val="24"/>
          <w:szCs w:val="24"/>
        </w:rPr>
        <w:t xml:space="preserve"> – 2 = </w:t>
      </w:r>
      <w:r w:rsidR="00682B99">
        <w:rPr>
          <w:rFonts w:ascii="Times New Roman" w:hAnsi="Times New Roman" w:cs="Times New Roman"/>
          <w:sz w:val="24"/>
          <w:szCs w:val="24"/>
        </w:rPr>
        <w:t>30</w:t>
      </w:r>
      <w:r w:rsidR="00323FBC">
        <w:rPr>
          <w:rFonts w:ascii="Times New Roman" w:hAnsi="Times New Roman" w:cs="Times New Roman"/>
          <w:sz w:val="24"/>
          <w:szCs w:val="24"/>
        </w:rPr>
        <w:t>)</w:t>
      </w:r>
      <w:r w:rsidR="00793ACC">
        <w:rPr>
          <w:rFonts w:ascii="Times New Roman" w:hAnsi="Times New Roman" w:cs="Times New Roman"/>
          <w:sz w:val="24"/>
          <w:szCs w:val="24"/>
        </w:rPr>
        <w:t xml:space="preserve"> which leads to </w:t>
      </w:r>
    </w:p>
    <w:p w14:paraId="1880742D" w14:textId="7AEB676F" w:rsidR="002E7B5E" w:rsidRDefault="00793ACC" w:rsidP="00682B99">
      <w:pPr>
        <w:tabs>
          <w:tab w:val="left" w:pos="4113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 subnets with </w:t>
      </w:r>
      <w:r w:rsidR="00CC2819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hosts/subnet.</w:t>
      </w:r>
      <w:r w:rsidR="00682B99">
        <w:rPr>
          <w:rFonts w:ascii="Times New Roman" w:hAnsi="Times New Roman" w:cs="Times New Roman"/>
          <w:sz w:val="24"/>
          <w:szCs w:val="24"/>
        </w:rPr>
        <w:tab/>
      </w:r>
    </w:p>
    <w:p w14:paraId="35FAD377" w14:textId="7D571B33" w:rsidR="000D415A" w:rsidRDefault="000D415A" w:rsidP="000D7382">
      <w:pPr>
        <w:tabs>
          <w:tab w:val="left" w:pos="4113"/>
        </w:tabs>
        <w:rPr>
          <w:rFonts w:ascii="Times New Roman" w:hAnsi="Times New Roman" w:cs="Times New Roman"/>
          <w:sz w:val="24"/>
          <w:szCs w:val="24"/>
        </w:rPr>
      </w:pPr>
    </w:p>
    <w:p w14:paraId="11BB7BD3" w14:textId="608A10B6" w:rsidR="00B813C7" w:rsidRDefault="00B813C7" w:rsidP="000D7382">
      <w:pPr>
        <w:tabs>
          <w:tab w:val="left" w:pos="4113"/>
        </w:tabs>
        <w:rPr>
          <w:rFonts w:ascii="Times New Roman" w:hAnsi="Times New Roman" w:cs="Times New Roman"/>
          <w:sz w:val="24"/>
          <w:szCs w:val="24"/>
        </w:rPr>
      </w:pPr>
    </w:p>
    <w:p w14:paraId="2BB005C3" w14:textId="1AD9D60B" w:rsidR="00B813C7" w:rsidRDefault="00B813C7" w:rsidP="000D7382">
      <w:pPr>
        <w:tabs>
          <w:tab w:val="left" w:pos="4113"/>
        </w:tabs>
        <w:rPr>
          <w:rFonts w:ascii="Times New Roman" w:hAnsi="Times New Roman" w:cs="Times New Roman"/>
          <w:sz w:val="24"/>
          <w:szCs w:val="24"/>
        </w:rPr>
      </w:pPr>
    </w:p>
    <w:p w14:paraId="31D7F41F" w14:textId="77777777" w:rsidR="00B813C7" w:rsidRDefault="00B813C7" w:rsidP="000D7382">
      <w:pPr>
        <w:tabs>
          <w:tab w:val="left" w:pos="4113"/>
        </w:tabs>
        <w:rPr>
          <w:rFonts w:ascii="Times New Roman" w:hAnsi="Times New Roman" w:cs="Times New Roman"/>
          <w:sz w:val="24"/>
          <w:szCs w:val="24"/>
        </w:rPr>
      </w:pPr>
    </w:p>
    <w:p w14:paraId="26B8C38A" w14:textId="12F5AD0E" w:rsidR="00793ACC" w:rsidRPr="00B43998" w:rsidRDefault="001D07AF" w:rsidP="000D7382">
      <w:pPr>
        <w:tabs>
          <w:tab w:val="left" w:pos="4113"/>
        </w:tabs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B43998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Step III - Determining the custom subnet mask</w:t>
      </w:r>
    </w:p>
    <w:p w14:paraId="13F14687" w14:textId="2D90CC83" w:rsidR="00C24746" w:rsidRDefault="00C24746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C network: </w:t>
      </w:r>
      <w:r w:rsidRPr="00771E27">
        <w:rPr>
          <w:rFonts w:ascii="Times New Roman" w:hAnsi="Times New Roman" w:cs="Times New Roman"/>
          <w:b/>
          <w:bCs/>
          <w:sz w:val="24"/>
          <w:szCs w:val="24"/>
        </w:rPr>
        <w:t>192.168.0.0</w:t>
      </w:r>
    </w:p>
    <w:p w14:paraId="27028F90" w14:textId="694AA913" w:rsidR="008A4D32" w:rsidRDefault="0051441D" w:rsidP="00C247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3</w:t>
      </w:r>
      <w:r w:rsidR="008A4D32" w:rsidRPr="008A4D32">
        <w:rPr>
          <w:rFonts w:ascii="Times New Roman" w:hAnsi="Times New Roman" w:cs="Times New Roman"/>
          <w:b/>
          <w:bCs/>
          <w:sz w:val="24"/>
          <w:szCs w:val="24"/>
        </w:rPr>
        <w:t xml:space="preserve"> bit</w:t>
      </w:r>
      <w:r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8A4D32" w:rsidRPr="008A4D32">
        <w:rPr>
          <w:rFonts w:ascii="Times New Roman" w:hAnsi="Times New Roman" w:cs="Times New Roman"/>
          <w:b/>
          <w:bCs/>
          <w:sz w:val="24"/>
          <w:szCs w:val="24"/>
        </w:rPr>
        <w:t> </w:t>
      </w:r>
      <w:r w:rsidR="008A4D32" w:rsidRPr="008A4D32">
        <w:rPr>
          <w:rFonts w:ascii="Times New Roman" w:hAnsi="Times New Roman" w:cs="Times New Roman"/>
          <w:sz w:val="24"/>
          <w:szCs w:val="24"/>
        </w:rPr>
        <w:t>for the subnet ID</w:t>
      </w:r>
    </w:p>
    <w:p w14:paraId="45BA0A81" w14:textId="4CAD88F7" w:rsidR="008A4D32" w:rsidRDefault="00BB3FF2" w:rsidP="00C247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net </w:t>
      </w:r>
      <w:r w:rsidR="00DA1F1D">
        <w:rPr>
          <w:rFonts w:ascii="Times New Roman" w:hAnsi="Times New Roman" w:cs="Times New Roman"/>
          <w:sz w:val="24"/>
          <w:szCs w:val="24"/>
        </w:rPr>
        <w:t>mask (</w:t>
      </w:r>
      <w:r>
        <w:rPr>
          <w:rFonts w:ascii="Times New Roman" w:hAnsi="Times New Roman" w:cs="Times New Roman"/>
          <w:sz w:val="24"/>
          <w:szCs w:val="24"/>
        </w:rPr>
        <w:t xml:space="preserve">in binary): </w:t>
      </w:r>
      <w:r w:rsidR="00DA1F1D" w:rsidRPr="00DA1F1D">
        <w:rPr>
          <w:rFonts w:ascii="Times New Roman" w:hAnsi="Times New Roman" w:cs="Times New Roman"/>
          <w:sz w:val="24"/>
          <w:szCs w:val="24"/>
        </w:rPr>
        <w:t>11111111</w:t>
      </w:r>
      <w:r w:rsidR="00B43998">
        <w:rPr>
          <w:rFonts w:ascii="Times New Roman" w:hAnsi="Times New Roman" w:cs="Times New Roman"/>
          <w:sz w:val="24"/>
          <w:szCs w:val="24"/>
        </w:rPr>
        <w:t xml:space="preserve"> </w:t>
      </w:r>
      <w:r w:rsidR="00DA1F1D" w:rsidRPr="00DA1F1D">
        <w:rPr>
          <w:rFonts w:ascii="Times New Roman" w:hAnsi="Times New Roman" w:cs="Times New Roman"/>
          <w:sz w:val="24"/>
          <w:szCs w:val="24"/>
        </w:rPr>
        <w:t>.</w:t>
      </w:r>
      <w:r w:rsidR="00DA1F1D">
        <w:rPr>
          <w:rFonts w:ascii="Times New Roman" w:hAnsi="Times New Roman" w:cs="Times New Roman"/>
          <w:sz w:val="24"/>
          <w:szCs w:val="24"/>
        </w:rPr>
        <w:t xml:space="preserve"> </w:t>
      </w:r>
      <w:r w:rsidR="00DA1F1D" w:rsidRPr="00DA1F1D">
        <w:rPr>
          <w:rFonts w:ascii="Times New Roman" w:hAnsi="Times New Roman" w:cs="Times New Roman"/>
          <w:sz w:val="24"/>
          <w:szCs w:val="24"/>
        </w:rPr>
        <w:t>11111111</w:t>
      </w:r>
      <w:r w:rsidR="00B43998">
        <w:rPr>
          <w:rFonts w:ascii="Times New Roman" w:hAnsi="Times New Roman" w:cs="Times New Roman"/>
          <w:sz w:val="24"/>
          <w:szCs w:val="24"/>
        </w:rPr>
        <w:t xml:space="preserve"> </w:t>
      </w:r>
      <w:r w:rsidR="00DA1F1D" w:rsidRPr="00DA1F1D">
        <w:rPr>
          <w:rFonts w:ascii="Times New Roman" w:hAnsi="Times New Roman" w:cs="Times New Roman"/>
          <w:sz w:val="24"/>
          <w:szCs w:val="24"/>
        </w:rPr>
        <w:t>. 11111111</w:t>
      </w:r>
      <w:r w:rsidR="002332AD">
        <w:rPr>
          <w:rFonts w:ascii="Times New Roman" w:hAnsi="Times New Roman" w:cs="Times New Roman"/>
          <w:sz w:val="24"/>
          <w:szCs w:val="24"/>
        </w:rPr>
        <w:t xml:space="preserve"> </w:t>
      </w:r>
      <w:r w:rsidR="00DA1F1D" w:rsidRPr="00DA1F1D">
        <w:rPr>
          <w:rFonts w:ascii="Times New Roman" w:hAnsi="Times New Roman" w:cs="Times New Roman"/>
          <w:sz w:val="24"/>
          <w:szCs w:val="24"/>
        </w:rPr>
        <w:t>. 1</w:t>
      </w:r>
      <w:r w:rsidR="0051441D">
        <w:rPr>
          <w:rFonts w:ascii="Times New Roman" w:hAnsi="Times New Roman" w:cs="Times New Roman"/>
          <w:sz w:val="24"/>
          <w:szCs w:val="24"/>
        </w:rPr>
        <w:t>11</w:t>
      </w:r>
      <w:r w:rsidR="00DA1F1D" w:rsidRPr="00DA1F1D">
        <w:rPr>
          <w:rFonts w:ascii="Times New Roman" w:hAnsi="Times New Roman" w:cs="Times New Roman"/>
          <w:sz w:val="24"/>
          <w:szCs w:val="24"/>
        </w:rPr>
        <w:t>00000</w:t>
      </w:r>
    </w:p>
    <w:p w14:paraId="339EF5A7" w14:textId="4A8DD172" w:rsidR="00DA1F1D" w:rsidRDefault="00DA1F1D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net mask (in decimal): </w:t>
      </w:r>
      <w:r w:rsidR="0075002F">
        <w:rPr>
          <w:rFonts w:ascii="Times New Roman" w:hAnsi="Times New Roman" w:cs="Times New Roman"/>
          <w:sz w:val="24"/>
          <w:szCs w:val="24"/>
        </w:rPr>
        <w:t xml:space="preserve">   </w:t>
      </w:r>
      <w:r w:rsidRPr="00DA1F1D">
        <w:rPr>
          <w:rFonts w:ascii="Times New Roman" w:hAnsi="Times New Roman" w:cs="Times New Roman"/>
          <w:b/>
          <w:bCs/>
          <w:sz w:val="24"/>
          <w:szCs w:val="24"/>
        </w:rPr>
        <w:t>255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DA1F1D">
        <w:rPr>
          <w:rFonts w:ascii="Times New Roman" w:hAnsi="Times New Roman" w:cs="Times New Roman"/>
          <w:b/>
          <w:bCs/>
          <w:sz w:val="24"/>
          <w:szCs w:val="24"/>
        </w:rPr>
        <w:t>. 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DA1F1D">
        <w:rPr>
          <w:rFonts w:ascii="Times New Roman" w:hAnsi="Times New Roman" w:cs="Times New Roman"/>
          <w:b/>
          <w:bCs/>
          <w:sz w:val="24"/>
          <w:szCs w:val="24"/>
        </w:rPr>
        <w:t>255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    </w:t>
      </w:r>
      <w:r w:rsidRPr="00DA1F1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   </w:t>
      </w:r>
      <w:r w:rsidRPr="00DA1F1D">
        <w:rPr>
          <w:rFonts w:ascii="Times New Roman" w:hAnsi="Times New Roman" w:cs="Times New Roman"/>
          <w:b/>
          <w:bCs/>
          <w:sz w:val="24"/>
          <w:szCs w:val="24"/>
        </w:rPr>
        <w:t> 255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6704A8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Pr="00DA1F1D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2332A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75002F">
        <w:rPr>
          <w:rFonts w:ascii="Times New Roman" w:hAnsi="Times New Roman" w:cs="Times New Roman"/>
          <w:b/>
          <w:bCs/>
          <w:sz w:val="24"/>
          <w:szCs w:val="24"/>
        </w:rPr>
        <w:t xml:space="preserve">    </w:t>
      </w:r>
      <w:r w:rsidR="0051441D">
        <w:rPr>
          <w:rFonts w:ascii="Times New Roman" w:hAnsi="Times New Roman" w:cs="Times New Roman"/>
          <w:b/>
          <w:bCs/>
          <w:sz w:val="24"/>
          <w:szCs w:val="24"/>
        </w:rPr>
        <w:t>224</w:t>
      </w:r>
    </w:p>
    <w:p w14:paraId="643A6384" w14:textId="70F33B46" w:rsidR="00775150" w:rsidRDefault="00775150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75150">
        <w:rPr>
          <w:rFonts w:ascii="Times New Roman" w:hAnsi="Times New Roman" w:cs="Times New Roman"/>
          <w:sz w:val="24"/>
          <w:szCs w:val="24"/>
        </w:rPr>
        <w:t>In CIDR notation:</w:t>
      </w:r>
      <w:r w:rsidRPr="00775150">
        <w:rPr>
          <w:rFonts w:ascii="Times New Roman" w:hAnsi="Times New Roman" w:cs="Times New Roman"/>
          <w:b/>
          <w:bCs/>
          <w:sz w:val="24"/>
          <w:szCs w:val="24"/>
        </w:rPr>
        <w:t> /2</w:t>
      </w:r>
      <w:r w:rsidR="0051441D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3E35ECEF" w14:textId="35CF5415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DD97980" w14:textId="4B171577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F9F5AB5" w14:textId="2F67C1D9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A84717B" w14:textId="060258C0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31361CB" w14:textId="399B6A62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A4D0FF0" w14:textId="196937F7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494C709" w14:textId="0AA488FA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5279717" w14:textId="3ADC3701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36FF8D" w14:textId="31F68410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9352A5C" w14:textId="67A6EF60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A3A1B8E" w14:textId="723FDCB7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035949" w14:textId="76850249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67B59045" w14:textId="3B6C9AAE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076E977" w14:textId="7CE7556A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1C4C5E2" w14:textId="04E84B0B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93939A" w14:textId="5E925409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AEB5FC" w14:textId="7F8860C8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DF5C980" w14:textId="493FFC41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BD31C4" w14:textId="77777777" w:rsidR="002D6D61" w:rsidRDefault="002D6D61" w:rsidP="00C2474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7905074" w14:textId="42CEDDEB" w:rsidR="00946F57" w:rsidRDefault="00946F57" w:rsidP="00946F57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946F57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Step IV - Determin</w:t>
      </w:r>
      <w:r w:rsidR="00995D10">
        <w:rPr>
          <w:rFonts w:ascii="Times New Roman" w:hAnsi="Times New Roman" w:cs="Times New Roman"/>
          <w:b/>
          <w:bCs/>
          <w:sz w:val="28"/>
          <w:szCs w:val="28"/>
          <w:u w:val="single"/>
        </w:rPr>
        <w:t>ing</w:t>
      </w:r>
      <w:r w:rsidRPr="00946F57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the subnet identifier and IP address of the subnets</w:t>
      </w:r>
    </w:p>
    <w:p w14:paraId="1438C171" w14:textId="5BA2544A" w:rsidR="00995D10" w:rsidRDefault="00995D10" w:rsidP="00995D10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37511376"/>
      <w:bookmarkStart w:id="2" w:name="_Hlk37539216"/>
      <w:r w:rsidRPr="00995D10">
        <w:rPr>
          <w:rFonts w:ascii="Times New Roman" w:hAnsi="Times New Roman" w:cs="Times New Roman"/>
          <w:sz w:val="24"/>
          <w:szCs w:val="24"/>
        </w:rPr>
        <w:t xml:space="preserve">Class C network: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192</w:t>
      </w:r>
      <w:r w:rsidR="004D05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D05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168</w:t>
      </w:r>
      <w:r w:rsidR="004D05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D05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4D05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.</w:t>
      </w:r>
      <w:r w:rsidR="004D0507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0</w:t>
      </w:r>
    </w:p>
    <w:bookmarkEnd w:id="1"/>
    <w:p w14:paraId="7319F5A2" w14:textId="0A9DCBE3" w:rsidR="000D415A" w:rsidRDefault="00995D10" w:rsidP="00995D10">
      <w:pPr>
        <w:rPr>
          <w:rFonts w:ascii="Times New Roman" w:hAnsi="Times New Roman" w:cs="Times New Roman"/>
          <w:sz w:val="24"/>
          <w:szCs w:val="24"/>
        </w:rPr>
      </w:pPr>
      <w:r w:rsidRPr="00995D10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Pr="000D415A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995D10">
        <w:rPr>
          <w:rFonts w:ascii="Times New Roman" w:hAnsi="Times New Roman" w:cs="Times New Roman"/>
          <w:sz w:val="24"/>
          <w:szCs w:val="24"/>
        </w:rPr>
        <w:t> for the subnet ID</w:t>
      </w:r>
    </w:p>
    <w:p w14:paraId="62A3699A" w14:textId="61DFC9CD" w:rsidR="00763907" w:rsidRPr="00225631" w:rsidRDefault="00763907" w:rsidP="00995D1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DR: </w:t>
      </w:r>
      <w:r w:rsidRPr="00225631">
        <w:rPr>
          <w:rFonts w:ascii="Times New Roman" w:hAnsi="Times New Roman" w:cs="Times New Roman"/>
          <w:b/>
          <w:bCs/>
          <w:sz w:val="24"/>
          <w:szCs w:val="24"/>
        </w:rPr>
        <w:t>/2</w:t>
      </w:r>
      <w:r w:rsidR="009C58B4">
        <w:rPr>
          <w:rFonts w:ascii="Times New Roman" w:hAnsi="Times New Roman" w:cs="Times New Roman"/>
          <w:b/>
          <w:bCs/>
          <w:sz w:val="24"/>
          <w:szCs w:val="24"/>
        </w:rPr>
        <w:t>7</w:t>
      </w:r>
    </w:p>
    <w:p w14:paraId="17DC84B2" w14:textId="385D82F7" w:rsidR="002F2C5F" w:rsidRPr="002F2C5F" w:rsidRDefault="002F2C5F" w:rsidP="002F2C5F">
      <w:pPr>
        <w:rPr>
          <w:rFonts w:ascii="Times New Roman" w:hAnsi="Times New Roman" w:cs="Times New Roman"/>
          <w:sz w:val="24"/>
          <w:szCs w:val="24"/>
        </w:rPr>
      </w:pPr>
      <w:r w:rsidRPr="002F2C5F">
        <w:rPr>
          <w:rFonts w:ascii="Times New Roman" w:hAnsi="Times New Roman" w:cs="Times New Roman"/>
          <w:sz w:val="24"/>
          <w:szCs w:val="24"/>
        </w:rPr>
        <w:t>8 subnets: 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#0 - #7</w:t>
      </w:r>
    </w:p>
    <w:p w14:paraId="01DB5AF6" w14:textId="4A9B8771" w:rsidR="002F2C5F" w:rsidRDefault="002F2C5F" w:rsidP="002F2C5F">
      <w:pPr>
        <w:rPr>
          <w:rFonts w:ascii="Times New Roman" w:hAnsi="Times New Roman" w:cs="Times New Roman"/>
          <w:b/>
          <w:bCs/>
          <w:sz w:val="24"/>
          <w:szCs w:val="24"/>
        </w:rPr>
      </w:pPr>
      <w:bookmarkStart w:id="3" w:name="_Hlk37511968"/>
      <w:bookmarkEnd w:id="2"/>
      <w:r>
        <w:rPr>
          <w:rFonts w:ascii="Times New Roman" w:hAnsi="Times New Roman" w:cs="Times New Roman"/>
          <w:sz w:val="24"/>
          <w:szCs w:val="24"/>
        </w:rPr>
        <w:t>The</w:t>
      </w:r>
      <w:r w:rsidRPr="002F2C5F">
        <w:rPr>
          <w:rFonts w:ascii="Times New Roman" w:hAnsi="Times New Roman" w:cs="Times New Roman"/>
          <w:sz w:val="24"/>
          <w:szCs w:val="24"/>
        </w:rPr>
        <w:t xml:space="preserve"> IP address (in binary): 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11000000</w:t>
      </w:r>
      <w:r w:rsidR="00965D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. </w:t>
      </w:r>
      <w:r w:rsidR="007C3DA4" w:rsidRPr="007C3DA4">
        <w:rPr>
          <w:rFonts w:ascii="Times New Roman" w:hAnsi="Times New Roman" w:cs="Times New Roman"/>
          <w:b/>
          <w:bCs/>
          <w:sz w:val="24"/>
          <w:szCs w:val="24"/>
        </w:rPr>
        <w:t>10101000</w:t>
      </w:r>
      <w:r w:rsidR="00965D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. 000</w:t>
      </w:r>
      <w:r w:rsidR="007C3DA4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="007C3DA4">
        <w:rPr>
          <w:rFonts w:ascii="Times New Roman" w:hAnsi="Times New Roman" w:cs="Times New Roman"/>
          <w:b/>
          <w:bCs/>
          <w:sz w:val="24"/>
          <w:szCs w:val="24"/>
        </w:rPr>
        <w:t>0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00</w:t>
      </w:r>
      <w:r w:rsidR="00965DF6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. 00000000</w:t>
      </w:r>
    </w:p>
    <w:p w14:paraId="4BA7C641" w14:textId="77777777" w:rsidR="00511D4A" w:rsidRDefault="00511D4A" w:rsidP="002F2C5F">
      <w:pPr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"/>
        <w:gridCol w:w="2970"/>
        <w:gridCol w:w="5598"/>
      </w:tblGrid>
      <w:tr w:rsidR="00AC09D5" w14:paraId="47DBDD28" w14:textId="77777777" w:rsidTr="0000506C">
        <w:tc>
          <w:tcPr>
            <w:tcW w:w="1008" w:type="dxa"/>
          </w:tcPr>
          <w:bookmarkEnd w:id="3"/>
          <w:p w14:paraId="4537F76A" w14:textId="1085F992" w:rsidR="00AC09D5" w:rsidRDefault="00202B68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</w:t>
            </w:r>
            <w:r w:rsidR="00AC09D5" w:rsidRPr="00AC09D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ubnet</w:t>
            </w:r>
          </w:p>
        </w:tc>
        <w:tc>
          <w:tcPr>
            <w:tcW w:w="2970" w:type="dxa"/>
          </w:tcPr>
          <w:p w14:paraId="0F1B75B4" w14:textId="6D504576" w:rsidR="00AC09D5" w:rsidRDefault="00202B68" w:rsidP="006328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ubne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ID </w:t>
            </w: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binary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5598" w:type="dxa"/>
          </w:tcPr>
          <w:p w14:paraId="2B7F25DA" w14:textId="5684E2E6" w:rsidR="00AC09D5" w:rsidRDefault="00202B68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P address of the subnet</w:t>
            </w:r>
          </w:p>
        </w:tc>
      </w:tr>
      <w:tr w:rsidR="00AC09D5" w14:paraId="4FEE7C8A" w14:textId="77777777" w:rsidTr="0000506C">
        <w:tc>
          <w:tcPr>
            <w:tcW w:w="1008" w:type="dxa"/>
          </w:tcPr>
          <w:p w14:paraId="79DCF439" w14:textId="77777777" w:rsidR="00A51D84" w:rsidRDefault="00A51D8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58C033E0" w14:textId="4F7C97EB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0</w:t>
            </w:r>
          </w:p>
        </w:tc>
        <w:tc>
          <w:tcPr>
            <w:tcW w:w="2970" w:type="dxa"/>
          </w:tcPr>
          <w:p w14:paraId="5CFF76C7" w14:textId="77777777" w:rsidR="00A51D84" w:rsidRDefault="00A51D8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133D5C2" w14:textId="0C9C2336" w:rsidR="00AC09D5" w:rsidRDefault="00CE4883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00</w:t>
            </w:r>
          </w:p>
          <w:p w14:paraId="60930B3D" w14:textId="78F2AF16" w:rsidR="00A51D84" w:rsidRDefault="00A51D84" w:rsidP="006328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8" w:type="dxa"/>
          </w:tcPr>
          <w:p w14:paraId="01D8951E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3D384EB" w14:textId="227F1F18" w:rsidR="00AC09D5" w:rsidRDefault="0000506C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050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1000000 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 </w:t>
            </w:r>
            <w:r w:rsidRPr="000050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0101000 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 000</w:t>
            </w:r>
            <w:r w:rsidRPr="000050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0050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</w:t>
            </w:r>
            <w:r w:rsidRPr="000050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 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00</w:t>
            </w:r>
            <w:r w:rsidRPr="002F2C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04230E76" w14:textId="00AA5751" w:rsidR="0000506C" w:rsidRDefault="0000506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</w:tr>
      <w:tr w:rsidR="00AC09D5" w14:paraId="3E9F1335" w14:textId="77777777" w:rsidTr="0000506C">
        <w:tc>
          <w:tcPr>
            <w:tcW w:w="1008" w:type="dxa"/>
          </w:tcPr>
          <w:p w14:paraId="006623A7" w14:textId="77777777" w:rsidR="00A51D84" w:rsidRDefault="00A51D8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0B2C9267" w14:textId="2C923774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</w:p>
        </w:tc>
        <w:tc>
          <w:tcPr>
            <w:tcW w:w="2970" w:type="dxa"/>
          </w:tcPr>
          <w:p w14:paraId="4787EC56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1203EA6" w14:textId="77777777" w:rsidR="00AC09D5" w:rsidRDefault="00CE4883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0</w:t>
            </w:r>
            <w:r w:rsidR="00DE5F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</w:p>
          <w:p w14:paraId="47F92BD8" w14:textId="39AD1C37" w:rsidR="00174CD4" w:rsidRDefault="00174CD4" w:rsidP="006328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8" w:type="dxa"/>
          </w:tcPr>
          <w:p w14:paraId="029D9280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C6E7EB" w14:textId="6CDD589E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0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3D13E0AD" w14:textId="46406A7D" w:rsidR="00AC09D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5105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</w:tr>
      <w:tr w:rsidR="00AC09D5" w14:paraId="3B7BD851" w14:textId="77777777" w:rsidTr="0000506C">
        <w:tc>
          <w:tcPr>
            <w:tcW w:w="1008" w:type="dxa"/>
          </w:tcPr>
          <w:p w14:paraId="26E05C1D" w14:textId="77777777" w:rsidR="00174CD4" w:rsidRDefault="00174CD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77B0A13B" w14:textId="31305958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2</w:t>
            </w:r>
          </w:p>
        </w:tc>
        <w:tc>
          <w:tcPr>
            <w:tcW w:w="2970" w:type="dxa"/>
          </w:tcPr>
          <w:p w14:paraId="5E68B569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4EF4C4D" w14:textId="77777777" w:rsidR="00AC09D5" w:rsidRDefault="00CE4883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  <w:r w:rsidR="00DE5F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</w:t>
            </w:r>
          </w:p>
          <w:p w14:paraId="4E26517D" w14:textId="0D1049E3" w:rsidR="00174CD4" w:rsidRDefault="00174CD4" w:rsidP="006328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8" w:type="dxa"/>
          </w:tcPr>
          <w:p w14:paraId="021622D8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2F7AB256" w14:textId="7209EEAC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2F110865" w14:textId="0859EA1B" w:rsidR="00AC09D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5105C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4</w:t>
            </w:r>
          </w:p>
        </w:tc>
      </w:tr>
      <w:tr w:rsidR="00AC09D5" w14:paraId="660378A8" w14:textId="77777777" w:rsidTr="0000506C">
        <w:tc>
          <w:tcPr>
            <w:tcW w:w="1008" w:type="dxa"/>
          </w:tcPr>
          <w:p w14:paraId="2B6474E7" w14:textId="77777777" w:rsidR="00174CD4" w:rsidRDefault="00174CD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9267C29" w14:textId="72045602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3</w:t>
            </w:r>
          </w:p>
        </w:tc>
        <w:tc>
          <w:tcPr>
            <w:tcW w:w="2970" w:type="dxa"/>
          </w:tcPr>
          <w:p w14:paraId="4B0E9BC2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0DB1EB0" w14:textId="77777777" w:rsidR="00AC09D5" w:rsidRDefault="00CE4883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  <w:r w:rsidR="00DE5F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</w:t>
            </w:r>
          </w:p>
          <w:p w14:paraId="7475F779" w14:textId="2B4F00B6" w:rsidR="00174CD4" w:rsidRDefault="00174CD4" w:rsidP="006328D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5598" w:type="dxa"/>
          </w:tcPr>
          <w:p w14:paraId="01F8C6F5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6C23F13E" w14:textId="2643614E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6CA3E134" w14:textId="14EC2250" w:rsidR="00AC09D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D306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6</w:t>
            </w:r>
          </w:p>
        </w:tc>
      </w:tr>
      <w:tr w:rsidR="00AC09D5" w14:paraId="51D7147B" w14:textId="77777777" w:rsidTr="0000506C">
        <w:tc>
          <w:tcPr>
            <w:tcW w:w="1008" w:type="dxa"/>
          </w:tcPr>
          <w:p w14:paraId="5DBD8EFB" w14:textId="77777777" w:rsidR="00174CD4" w:rsidRDefault="00174CD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E38AD1C" w14:textId="1C6B5C38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4</w:t>
            </w:r>
          </w:p>
        </w:tc>
        <w:tc>
          <w:tcPr>
            <w:tcW w:w="2970" w:type="dxa"/>
          </w:tcPr>
          <w:p w14:paraId="0CA476B9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6967D19" w14:textId="77777777" w:rsidR="00AC09D5" w:rsidRDefault="006328DC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0</w:t>
            </w:r>
          </w:p>
          <w:p w14:paraId="4F55CA1C" w14:textId="4134EDE0" w:rsidR="00174CD4" w:rsidRPr="006328DC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5598" w:type="dxa"/>
          </w:tcPr>
          <w:p w14:paraId="416762D5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0148ED8F" w14:textId="3FF55269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0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29378431" w14:textId="322F3AB6" w:rsidR="00AC09D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D3062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8</w:t>
            </w:r>
          </w:p>
        </w:tc>
      </w:tr>
      <w:tr w:rsidR="00AC09D5" w14:paraId="79BE5E16" w14:textId="77777777" w:rsidTr="0000506C">
        <w:tc>
          <w:tcPr>
            <w:tcW w:w="1008" w:type="dxa"/>
          </w:tcPr>
          <w:p w14:paraId="7C9CB876" w14:textId="77777777" w:rsidR="00174CD4" w:rsidRDefault="00174CD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33993DE" w14:textId="4C232DB1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5</w:t>
            </w:r>
          </w:p>
        </w:tc>
        <w:tc>
          <w:tcPr>
            <w:tcW w:w="2970" w:type="dxa"/>
          </w:tcPr>
          <w:p w14:paraId="402872BE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0D86AB73" w14:textId="77777777" w:rsidR="00AC09D5" w:rsidRDefault="006328DC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1</w:t>
            </w:r>
          </w:p>
          <w:p w14:paraId="12EA75AE" w14:textId="7649EFEF" w:rsidR="00174CD4" w:rsidRPr="006328DC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5598" w:type="dxa"/>
          </w:tcPr>
          <w:p w14:paraId="6CC625DF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3578C431" w14:textId="36476A4F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47B1595F" w14:textId="1AA68C89" w:rsidR="00AC09D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FA63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</w:tr>
      <w:tr w:rsidR="00AC09D5" w14:paraId="034CAAC2" w14:textId="77777777" w:rsidTr="0000506C">
        <w:tc>
          <w:tcPr>
            <w:tcW w:w="1008" w:type="dxa"/>
          </w:tcPr>
          <w:p w14:paraId="56F3C533" w14:textId="77777777" w:rsidR="00174CD4" w:rsidRDefault="00174CD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72C6443" w14:textId="235D8CEA" w:rsidR="00AC09D5" w:rsidRDefault="00CE4883" w:rsidP="00DE5FC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6</w:t>
            </w:r>
          </w:p>
        </w:tc>
        <w:tc>
          <w:tcPr>
            <w:tcW w:w="2970" w:type="dxa"/>
          </w:tcPr>
          <w:p w14:paraId="6226400A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051E344A" w14:textId="77777777" w:rsidR="00AC09D5" w:rsidRDefault="006328DC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0</w:t>
            </w:r>
          </w:p>
          <w:p w14:paraId="1D0F11F8" w14:textId="026C0591" w:rsidR="00174CD4" w:rsidRPr="006328DC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5598" w:type="dxa"/>
          </w:tcPr>
          <w:p w14:paraId="2B3C35C8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4FFF64FE" w14:textId="08A7DFAA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0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66311056" w14:textId="717D1E85" w:rsidR="00AC09D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FA63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</w:p>
        </w:tc>
      </w:tr>
      <w:tr w:rsidR="00DE5FC5" w14:paraId="57C8CCB9" w14:textId="77777777" w:rsidTr="0000506C">
        <w:tc>
          <w:tcPr>
            <w:tcW w:w="1008" w:type="dxa"/>
          </w:tcPr>
          <w:p w14:paraId="33E3C8A9" w14:textId="77777777" w:rsidR="00174CD4" w:rsidRDefault="00174CD4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65B50C80" w14:textId="60E10759" w:rsidR="00DE5FC5" w:rsidRPr="00CE4883" w:rsidRDefault="00DE5FC5" w:rsidP="00DE5FC5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E5FC5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7</w:t>
            </w:r>
          </w:p>
        </w:tc>
        <w:tc>
          <w:tcPr>
            <w:tcW w:w="2970" w:type="dxa"/>
          </w:tcPr>
          <w:p w14:paraId="1D9A0B38" w14:textId="77777777" w:rsidR="00174CD4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A6B0A58" w14:textId="77777777" w:rsidR="00DE5FC5" w:rsidRDefault="006328DC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1</w:t>
            </w:r>
          </w:p>
          <w:p w14:paraId="6DAD87B4" w14:textId="72C8BF97" w:rsidR="00174CD4" w:rsidRPr="00CE4883" w:rsidRDefault="00174CD4" w:rsidP="006328DC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</w:tc>
        <w:tc>
          <w:tcPr>
            <w:tcW w:w="5598" w:type="dxa"/>
          </w:tcPr>
          <w:p w14:paraId="40D153E4" w14:textId="77777777" w:rsidR="00FE3631" w:rsidRDefault="00FE3631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  <w:p w14:paraId="137BB280" w14:textId="3FE7F5E6" w:rsidR="005F3D1A" w:rsidRPr="005F3D1A" w:rsidRDefault="005F3D1A" w:rsidP="0032504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1000000 . 10101000 . 00000000 . </w:t>
            </w:r>
            <w:r w:rsidR="00582FB7" w:rsidRPr="00274B5A">
              <w:rPr>
                <w:rFonts w:ascii="Times New Roman" w:hAnsi="Times New Roman" w:cs="Times New Roman"/>
                <w:b/>
                <w:bCs/>
                <w:sz w:val="24"/>
                <w:szCs w:val="24"/>
                <w:highlight w:val="yellow"/>
              </w:rPr>
              <w:t>111</w:t>
            </w:r>
            <w:r w:rsidRPr="005F3D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0000</w:t>
            </w:r>
          </w:p>
          <w:p w14:paraId="353BF23D" w14:textId="1C89AD87" w:rsidR="00DE5FC5" w:rsidRDefault="0032504C" w:rsidP="0032504C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32504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 </w:t>
            </w:r>
            <w:r w:rsidR="00FA631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4</w:t>
            </w:r>
          </w:p>
        </w:tc>
      </w:tr>
    </w:tbl>
    <w:p w14:paraId="406EBBCF" w14:textId="7AE79954" w:rsidR="00225631" w:rsidRDefault="00225631" w:rsidP="002F2C5F">
      <w:pPr>
        <w:rPr>
          <w:rFonts w:ascii="Times New Roman" w:hAnsi="Times New Roman" w:cs="Times New Roman"/>
          <w:sz w:val="24"/>
          <w:szCs w:val="24"/>
        </w:rPr>
      </w:pPr>
    </w:p>
    <w:p w14:paraId="21F22221" w14:textId="61141424" w:rsidR="00511D4A" w:rsidRDefault="00511D4A" w:rsidP="002F2C5F">
      <w:pPr>
        <w:rPr>
          <w:rFonts w:ascii="Times New Roman" w:hAnsi="Times New Roman" w:cs="Times New Roman"/>
          <w:sz w:val="24"/>
          <w:szCs w:val="24"/>
        </w:rPr>
      </w:pPr>
    </w:p>
    <w:p w14:paraId="5A55A635" w14:textId="22D62622" w:rsidR="00511D4A" w:rsidRDefault="00511D4A" w:rsidP="002F2C5F">
      <w:pPr>
        <w:rPr>
          <w:rFonts w:ascii="Times New Roman" w:hAnsi="Times New Roman" w:cs="Times New Roman"/>
          <w:sz w:val="24"/>
          <w:szCs w:val="24"/>
        </w:rPr>
      </w:pPr>
    </w:p>
    <w:p w14:paraId="549CFC59" w14:textId="77777777" w:rsidR="00511D4A" w:rsidRDefault="00511D4A" w:rsidP="002F2C5F">
      <w:pPr>
        <w:rPr>
          <w:rFonts w:ascii="Times New Roman" w:hAnsi="Times New Roman" w:cs="Times New Roman"/>
          <w:sz w:val="24"/>
          <w:szCs w:val="24"/>
        </w:rPr>
      </w:pPr>
    </w:p>
    <w:p w14:paraId="0B47B73B" w14:textId="0F6B5145" w:rsidR="00274B5A" w:rsidRPr="002F2C5F" w:rsidRDefault="00274B5A" w:rsidP="002F2C5F">
      <w:pPr>
        <w:rPr>
          <w:rFonts w:ascii="Times New Roman" w:hAnsi="Times New Roman" w:cs="Times New Roman"/>
          <w:sz w:val="28"/>
          <w:szCs w:val="28"/>
          <w:u w:val="single"/>
        </w:rPr>
      </w:pPr>
      <w:r w:rsidRPr="00052E73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 xml:space="preserve">Step V - </w:t>
      </w:r>
      <w:r w:rsidR="00C4063B">
        <w:rPr>
          <w:rFonts w:ascii="Times New Roman" w:hAnsi="Times New Roman" w:cs="Times New Roman"/>
          <w:b/>
          <w:bCs/>
          <w:sz w:val="28"/>
          <w:szCs w:val="28"/>
          <w:u w:val="single"/>
        </w:rPr>
        <w:t>Allocating</w:t>
      </w:r>
      <w:r w:rsidRPr="00052E7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the host addresses for each subnet</w:t>
      </w:r>
    </w:p>
    <w:p w14:paraId="6A2CC88F" w14:textId="4B0D2718" w:rsidR="00F50DD5" w:rsidRDefault="00E232AC" w:rsidP="00F50DD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P address</w:t>
      </w:r>
      <w:r w:rsidR="00F50DD5" w:rsidRPr="00F50DD5">
        <w:rPr>
          <w:rFonts w:ascii="Times New Roman" w:hAnsi="Times New Roman" w:cs="Times New Roman"/>
          <w:sz w:val="24"/>
          <w:szCs w:val="24"/>
        </w:rPr>
        <w:t xml:space="preserve">: </w:t>
      </w:r>
      <w:r w:rsidR="00F50DD5" w:rsidRPr="00F50DD5">
        <w:rPr>
          <w:rFonts w:ascii="Times New Roman" w:hAnsi="Times New Roman" w:cs="Times New Roman"/>
          <w:b/>
          <w:bCs/>
          <w:sz w:val="24"/>
          <w:szCs w:val="24"/>
        </w:rPr>
        <w:t>192.168.0.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/2</w:t>
      </w:r>
      <w:r w:rsidR="006D0B0A">
        <w:rPr>
          <w:rFonts w:ascii="Times New Roman" w:hAnsi="Times New Roman" w:cs="Times New Roman"/>
          <w:b/>
          <w:bCs/>
          <w:sz w:val="24"/>
          <w:szCs w:val="24"/>
        </w:rPr>
        <w:t>7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1A0AC72" w14:textId="00049E2D" w:rsidR="00E232AC" w:rsidRDefault="00D97DB5" w:rsidP="00F50DD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5</w:t>
      </w:r>
      <w:r w:rsidR="00E45004">
        <w:rPr>
          <w:rFonts w:ascii="Times New Roman" w:hAnsi="Times New Roman" w:cs="Times New Roman"/>
          <w:b/>
          <w:bCs/>
          <w:sz w:val="24"/>
          <w:szCs w:val="24"/>
        </w:rPr>
        <w:t xml:space="preserve"> bits </w:t>
      </w:r>
      <w:r w:rsidR="00E45004" w:rsidRPr="00E45004">
        <w:rPr>
          <w:rFonts w:ascii="Times New Roman" w:hAnsi="Times New Roman" w:cs="Times New Roman"/>
          <w:sz w:val="24"/>
          <w:szCs w:val="24"/>
        </w:rPr>
        <w:t>for host ID</w:t>
      </w:r>
      <w:r w:rsidR="00E45004">
        <w:rPr>
          <w:rFonts w:ascii="Times New Roman" w:hAnsi="Times New Roman" w:cs="Times New Roman"/>
          <w:sz w:val="24"/>
          <w:szCs w:val="24"/>
        </w:rPr>
        <w:t xml:space="preserve"> (32 -2</w:t>
      </w:r>
      <w:r w:rsidR="006D0B0A">
        <w:rPr>
          <w:rFonts w:ascii="Times New Roman" w:hAnsi="Times New Roman" w:cs="Times New Roman"/>
          <w:sz w:val="24"/>
          <w:szCs w:val="24"/>
        </w:rPr>
        <w:t>7</w:t>
      </w:r>
      <w:r w:rsidR="00E45004">
        <w:rPr>
          <w:rFonts w:ascii="Times New Roman" w:hAnsi="Times New Roman" w:cs="Times New Roman"/>
          <w:sz w:val="24"/>
          <w:szCs w:val="24"/>
        </w:rPr>
        <w:t xml:space="preserve"> = </w:t>
      </w:r>
      <w:r w:rsidR="006D0B0A">
        <w:rPr>
          <w:rFonts w:ascii="Times New Roman" w:hAnsi="Times New Roman" w:cs="Times New Roman"/>
          <w:sz w:val="24"/>
          <w:szCs w:val="24"/>
        </w:rPr>
        <w:t>5</w:t>
      </w:r>
      <w:r w:rsidR="00E45004">
        <w:rPr>
          <w:rFonts w:ascii="Times New Roman" w:hAnsi="Times New Roman" w:cs="Times New Roman"/>
          <w:sz w:val="24"/>
          <w:szCs w:val="24"/>
        </w:rPr>
        <w:t>)</w:t>
      </w:r>
    </w:p>
    <w:p w14:paraId="5B04A739" w14:textId="7CCB89B3" w:rsidR="00E45004" w:rsidRDefault="00E45004" w:rsidP="00F50DD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E45004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6D0B0A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5</w:t>
      </w:r>
      <w:r w:rsidRPr="00E45004">
        <w:rPr>
          <w:rFonts w:ascii="Times New Roman" w:hAnsi="Times New Roman" w:cs="Times New Roman"/>
          <w:b/>
          <w:bCs/>
          <w:sz w:val="24"/>
          <w:szCs w:val="24"/>
        </w:rPr>
        <w:t xml:space="preserve"> – 2 = </w:t>
      </w:r>
      <w:r w:rsidR="006D0B0A">
        <w:rPr>
          <w:rFonts w:ascii="Times New Roman" w:hAnsi="Times New Roman" w:cs="Times New Roman"/>
          <w:b/>
          <w:bCs/>
          <w:sz w:val="24"/>
          <w:szCs w:val="24"/>
        </w:rPr>
        <w:t>30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hosts/subnet</w:t>
      </w:r>
    </w:p>
    <w:p w14:paraId="38442F11" w14:textId="42B030F5" w:rsidR="00511D4A" w:rsidRDefault="00511D4A" w:rsidP="00511D4A">
      <w:pPr>
        <w:rPr>
          <w:rFonts w:ascii="Times" w:hAnsi="Times" w:cs="Times"/>
          <w:b/>
          <w:bCs/>
          <w:color w:val="000000"/>
          <w:sz w:val="24"/>
          <w:szCs w:val="24"/>
          <w:shd w:val="clear" w:color="auto" w:fill="FFFFFF"/>
        </w:rPr>
      </w:pPr>
      <w:r w:rsidRPr="00511D4A">
        <w:rPr>
          <w:rFonts w:ascii="Times" w:hAnsi="Times" w:cs="Times"/>
          <w:color w:val="000000"/>
          <w:sz w:val="24"/>
          <w:szCs w:val="24"/>
          <w:shd w:val="clear" w:color="auto" w:fill="FFFFFF"/>
        </w:rPr>
        <w:t>The IP address (in binary): </w:t>
      </w:r>
      <w:r w:rsidRPr="00511D4A">
        <w:rPr>
          <w:rFonts w:ascii="Times" w:hAnsi="Times" w:cs="Times"/>
          <w:b/>
          <w:bCs/>
          <w:color w:val="000000"/>
          <w:sz w:val="24"/>
          <w:szCs w:val="24"/>
          <w:shd w:val="clear" w:color="auto" w:fill="FFFFFF"/>
        </w:rPr>
        <w:t>11000000 . 10101000 . 00000000 . 00000000</w:t>
      </w:r>
    </w:p>
    <w:p w14:paraId="7C52F274" w14:textId="77777777" w:rsidR="00C4063B" w:rsidRPr="00511D4A" w:rsidRDefault="00C4063B" w:rsidP="00511D4A">
      <w:pPr>
        <w:rPr>
          <w:rFonts w:ascii="Times" w:hAnsi="Times" w:cs="Times"/>
          <w:b/>
          <w:bCs/>
          <w:color w:val="000000"/>
          <w:sz w:val="24"/>
          <w:szCs w:val="24"/>
          <w:shd w:val="clear" w:color="auto" w:fill="FFFFFF"/>
        </w:rPr>
      </w:pPr>
    </w:p>
    <w:tbl>
      <w:tblPr>
        <w:tblStyle w:val="TableGrid"/>
        <w:tblW w:w="6297" w:type="pct"/>
        <w:tblInd w:w="-1242" w:type="dxa"/>
        <w:tblLayout w:type="fixed"/>
        <w:tblLook w:val="04A0" w:firstRow="1" w:lastRow="0" w:firstColumn="1" w:lastColumn="0" w:noHBand="0" w:noVBand="1"/>
      </w:tblPr>
      <w:tblGrid>
        <w:gridCol w:w="990"/>
        <w:gridCol w:w="1261"/>
        <w:gridCol w:w="2069"/>
        <w:gridCol w:w="2250"/>
        <w:gridCol w:w="3869"/>
        <w:gridCol w:w="1621"/>
      </w:tblGrid>
      <w:tr w:rsidR="000E319F" w14:paraId="52B59BD9" w14:textId="77777777" w:rsidTr="00C2235B">
        <w:trPr>
          <w:trHeight w:val="524"/>
        </w:trPr>
        <w:tc>
          <w:tcPr>
            <w:tcW w:w="410" w:type="pct"/>
          </w:tcPr>
          <w:p w14:paraId="49FA6C3C" w14:textId="6CCC9646" w:rsidR="00907E01" w:rsidRPr="006167F9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bookmarkStart w:id="4" w:name="_Hlk37539409"/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Subnet</w:t>
            </w:r>
          </w:p>
        </w:tc>
        <w:tc>
          <w:tcPr>
            <w:tcW w:w="523" w:type="pct"/>
          </w:tcPr>
          <w:p w14:paraId="2C859A36" w14:textId="19D3AA04" w:rsidR="00907E01" w:rsidRPr="006167F9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ubne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ID </w:t>
            </w: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binary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858" w:type="pct"/>
          </w:tcPr>
          <w:p w14:paraId="27170FF7" w14:textId="1EE75A72" w:rsidR="00907E01" w:rsidRPr="006167F9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P address of the subnet</w:t>
            </w:r>
          </w:p>
        </w:tc>
        <w:tc>
          <w:tcPr>
            <w:tcW w:w="933" w:type="pct"/>
          </w:tcPr>
          <w:p w14:paraId="5A887CC9" w14:textId="55F0CE78" w:rsidR="00907E01" w:rsidRPr="006167F9" w:rsidRDefault="00115C0E" w:rsidP="00D35716">
            <w:pPr>
              <w:jc w:val="center"/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</w:pPr>
            <w:r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Subnet Mask</w:t>
            </w:r>
          </w:p>
        </w:tc>
        <w:tc>
          <w:tcPr>
            <w:tcW w:w="1604" w:type="pct"/>
          </w:tcPr>
          <w:p w14:paraId="3ACC4C39" w14:textId="4F49BA9A" w:rsidR="00907E01" w:rsidRPr="006167F9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Host Address </w:t>
            </w:r>
            <w:r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Range</w:t>
            </w:r>
          </w:p>
        </w:tc>
        <w:tc>
          <w:tcPr>
            <w:tcW w:w="672" w:type="pct"/>
          </w:tcPr>
          <w:p w14:paraId="4A950A36" w14:textId="33B4A23D" w:rsidR="00907E01" w:rsidRPr="006167F9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Broadcast address</w:t>
            </w:r>
          </w:p>
        </w:tc>
      </w:tr>
      <w:tr w:rsidR="000E319F" w14:paraId="6302A9D7" w14:textId="77777777" w:rsidTr="00C2235B">
        <w:trPr>
          <w:trHeight w:val="524"/>
        </w:trPr>
        <w:tc>
          <w:tcPr>
            <w:tcW w:w="410" w:type="pct"/>
          </w:tcPr>
          <w:p w14:paraId="1C28B2B2" w14:textId="616ED837" w:rsidR="00907E01" w:rsidRPr="00F01268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523" w:type="pct"/>
          </w:tcPr>
          <w:p w14:paraId="682E2794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DB14796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00</w:t>
            </w:r>
          </w:p>
          <w:p w14:paraId="09714431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605C087D" w14:textId="07BB9AC9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933" w:type="pct"/>
          </w:tcPr>
          <w:p w14:paraId="3A4EBB10" w14:textId="64487FC3" w:rsidR="00907E01" w:rsidRPr="00F50DD5" w:rsidRDefault="00115C0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55 . 255 . 255 . </w:t>
            </w:r>
            <w:r w:rsidR="004D05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4</w:t>
            </w:r>
          </w:p>
        </w:tc>
        <w:tc>
          <w:tcPr>
            <w:tcW w:w="1604" w:type="pct"/>
          </w:tcPr>
          <w:p w14:paraId="45BE9B98" w14:textId="412818DD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  <w:tc>
          <w:tcPr>
            <w:tcW w:w="672" w:type="pct"/>
          </w:tcPr>
          <w:p w14:paraId="3C63FD8C" w14:textId="53A71AA6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</w:t>
            </w:r>
            <w:r w:rsidRPr="00D73F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3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</w:tr>
      <w:tr w:rsidR="000E319F" w14:paraId="7B06A561" w14:textId="77777777" w:rsidTr="00C2235B">
        <w:trPr>
          <w:trHeight w:val="503"/>
        </w:trPr>
        <w:tc>
          <w:tcPr>
            <w:tcW w:w="410" w:type="pct"/>
          </w:tcPr>
          <w:p w14:paraId="783A8FF8" w14:textId="03E61B42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23" w:type="pct"/>
          </w:tcPr>
          <w:p w14:paraId="251411C5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0DFA88F6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</w:p>
          <w:p w14:paraId="2EDF0714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79B20863" w14:textId="6BC402A6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2</w:t>
            </w:r>
          </w:p>
        </w:tc>
        <w:tc>
          <w:tcPr>
            <w:tcW w:w="933" w:type="pct"/>
          </w:tcPr>
          <w:p w14:paraId="21ACDA0A" w14:textId="327BFFA6" w:rsidR="00907E01" w:rsidRPr="00F50DD5" w:rsidRDefault="00115C0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55 . 255 . 255 . </w:t>
            </w:r>
            <w:r w:rsidR="004D050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4</w:t>
            </w:r>
          </w:p>
        </w:tc>
        <w:tc>
          <w:tcPr>
            <w:tcW w:w="1604" w:type="pct"/>
          </w:tcPr>
          <w:p w14:paraId="3DF8C25D" w14:textId="796B3A69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3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2</w:t>
            </w:r>
          </w:p>
        </w:tc>
        <w:tc>
          <w:tcPr>
            <w:tcW w:w="672" w:type="pct"/>
          </w:tcPr>
          <w:p w14:paraId="0B454221" w14:textId="0EC78F48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</w:t>
            </w:r>
            <w:r w:rsidRPr="00D73F0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6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</w:tr>
      <w:tr w:rsidR="000E319F" w14:paraId="1455F010" w14:textId="77777777" w:rsidTr="00C2235B">
        <w:trPr>
          <w:trHeight w:val="524"/>
        </w:trPr>
        <w:tc>
          <w:tcPr>
            <w:tcW w:w="410" w:type="pct"/>
          </w:tcPr>
          <w:p w14:paraId="49037FAF" w14:textId="63A1FE73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23" w:type="pct"/>
          </w:tcPr>
          <w:p w14:paraId="5F650967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2268B8F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</w:t>
            </w:r>
          </w:p>
          <w:p w14:paraId="790B0912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264649BF" w14:textId="4807B162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4</w:t>
            </w:r>
          </w:p>
        </w:tc>
        <w:tc>
          <w:tcPr>
            <w:tcW w:w="933" w:type="pct"/>
          </w:tcPr>
          <w:p w14:paraId="3F2CAC91" w14:textId="3AF815D4" w:rsidR="00907E01" w:rsidRPr="00F50DD5" w:rsidRDefault="00115C0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1604" w:type="pct"/>
          </w:tcPr>
          <w:p w14:paraId="7187F0D0" w14:textId="7F3569E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5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4</w:t>
            </w:r>
          </w:p>
        </w:tc>
        <w:tc>
          <w:tcPr>
            <w:tcW w:w="672" w:type="pct"/>
          </w:tcPr>
          <w:p w14:paraId="072E3FE5" w14:textId="56B2887B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5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.9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</w:tr>
      <w:tr w:rsidR="000E319F" w14:paraId="54FC47D5" w14:textId="77777777" w:rsidTr="00C2235B">
        <w:trPr>
          <w:trHeight w:val="524"/>
        </w:trPr>
        <w:tc>
          <w:tcPr>
            <w:tcW w:w="410" w:type="pct"/>
          </w:tcPr>
          <w:p w14:paraId="3FE74E4F" w14:textId="42060123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23" w:type="pct"/>
          </w:tcPr>
          <w:p w14:paraId="5BC4D04E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87814A2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</w:t>
            </w:r>
          </w:p>
          <w:p w14:paraId="2AA0A575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27B404E4" w14:textId="1F74F761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6</w:t>
            </w:r>
          </w:p>
        </w:tc>
        <w:tc>
          <w:tcPr>
            <w:tcW w:w="933" w:type="pct"/>
          </w:tcPr>
          <w:p w14:paraId="0263E1DF" w14:textId="5A6A325E" w:rsidR="00907E01" w:rsidRPr="00F50DD5" w:rsidRDefault="00115C0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1604" w:type="pct"/>
          </w:tcPr>
          <w:p w14:paraId="402C70A6" w14:textId="46EC7E44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="00B135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B1353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.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97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6</w:t>
            </w:r>
          </w:p>
        </w:tc>
        <w:tc>
          <w:tcPr>
            <w:tcW w:w="672" w:type="pct"/>
          </w:tcPr>
          <w:p w14:paraId="03EA77A3" w14:textId="76DEE704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5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.1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</w:tr>
      <w:tr w:rsidR="000E319F" w14:paraId="2FC591AA" w14:textId="77777777" w:rsidTr="00C2235B">
        <w:trPr>
          <w:trHeight w:val="524"/>
        </w:trPr>
        <w:tc>
          <w:tcPr>
            <w:tcW w:w="410" w:type="pct"/>
          </w:tcPr>
          <w:p w14:paraId="6D5CA93E" w14:textId="2622C9F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23" w:type="pct"/>
          </w:tcPr>
          <w:p w14:paraId="21BC4B97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4FACB74C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0</w:t>
            </w:r>
          </w:p>
          <w:p w14:paraId="24CD46B4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16D59AD3" w14:textId="6A754BD9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28</w:t>
            </w:r>
          </w:p>
        </w:tc>
        <w:tc>
          <w:tcPr>
            <w:tcW w:w="933" w:type="pct"/>
          </w:tcPr>
          <w:p w14:paraId="4D3C7A59" w14:textId="371B1D83" w:rsidR="00907E01" w:rsidRPr="00F50DD5" w:rsidRDefault="00115C0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1604" w:type="pct"/>
          </w:tcPr>
          <w:p w14:paraId="1BA14854" w14:textId="1134F57A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29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8</w:t>
            </w:r>
          </w:p>
        </w:tc>
        <w:tc>
          <w:tcPr>
            <w:tcW w:w="672" w:type="pct"/>
          </w:tcPr>
          <w:p w14:paraId="1560706C" w14:textId="30780882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5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.15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</w:t>
            </w:r>
          </w:p>
        </w:tc>
      </w:tr>
      <w:tr w:rsidR="000E319F" w14:paraId="271EC6CF" w14:textId="77777777" w:rsidTr="00C2235B">
        <w:trPr>
          <w:trHeight w:val="524"/>
        </w:trPr>
        <w:tc>
          <w:tcPr>
            <w:tcW w:w="410" w:type="pct"/>
          </w:tcPr>
          <w:p w14:paraId="4971E399" w14:textId="769DF0EB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23" w:type="pct"/>
          </w:tcPr>
          <w:p w14:paraId="3000B77A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68B8722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1</w:t>
            </w:r>
          </w:p>
          <w:p w14:paraId="0A272F3C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3135514E" w14:textId="199E5C62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60</w:t>
            </w:r>
          </w:p>
        </w:tc>
        <w:tc>
          <w:tcPr>
            <w:tcW w:w="933" w:type="pct"/>
          </w:tcPr>
          <w:p w14:paraId="25AF55E5" w14:textId="5AE41FA4" w:rsidR="00907E01" w:rsidRPr="00F50DD5" w:rsidRDefault="0001787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1604" w:type="pct"/>
          </w:tcPr>
          <w:p w14:paraId="657CE650" w14:textId="7008B1BE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61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.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0</w:t>
            </w:r>
          </w:p>
        </w:tc>
        <w:tc>
          <w:tcPr>
            <w:tcW w:w="672" w:type="pct"/>
          </w:tcPr>
          <w:p w14:paraId="039C881F" w14:textId="3BF413A0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5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.1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1</w:t>
            </w:r>
          </w:p>
        </w:tc>
      </w:tr>
      <w:tr w:rsidR="000E319F" w14:paraId="10305B67" w14:textId="77777777" w:rsidTr="00C2235B">
        <w:trPr>
          <w:trHeight w:val="524"/>
        </w:trPr>
        <w:tc>
          <w:tcPr>
            <w:tcW w:w="410" w:type="pct"/>
          </w:tcPr>
          <w:p w14:paraId="62BDB9DB" w14:textId="7063FFC0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523" w:type="pct"/>
          </w:tcPr>
          <w:p w14:paraId="51CBE596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6339B37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0</w:t>
            </w:r>
          </w:p>
          <w:p w14:paraId="228FF946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238FEB6A" w14:textId="584A25B2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="00903E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0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</w:p>
        </w:tc>
        <w:tc>
          <w:tcPr>
            <w:tcW w:w="933" w:type="pct"/>
          </w:tcPr>
          <w:p w14:paraId="6A03F9DE" w14:textId="7C9EB8CE" w:rsidR="00907E01" w:rsidRPr="00F50DD5" w:rsidRDefault="0001787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1604" w:type="pct"/>
          </w:tcPr>
          <w:p w14:paraId="634707B7" w14:textId="31C8A871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</w:t>
            </w:r>
            <w:r w:rsidR="00C2235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93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2</w:t>
            </w:r>
          </w:p>
        </w:tc>
        <w:tc>
          <w:tcPr>
            <w:tcW w:w="672" w:type="pct"/>
          </w:tcPr>
          <w:p w14:paraId="36FFD8E3" w14:textId="426CF356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5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.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3</w:t>
            </w:r>
          </w:p>
        </w:tc>
      </w:tr>
      <w:tr w:rsidR="000E319F" w14:paraId="1D331918" w14:textId="77777777" w:rsidTr="00C2235B">
        <w:trPr>
          <w:trHeight w:val="503"/>
        </w:trPr>
        <w:tc>
          <w:tcPr>
            <w:tcW w:w="410" w:type="pct"/>
          </w:tcPr>
          <w:p w14:paraId="0BAAE8DB" w14:textId="7C9C2A41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23" w:type="pct"/>
          </w:tcPr>
          <w:p w14:paraId="54D639C9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3973C5B0" w14:textId="77777777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1</w:t>
            </w:r>
          </w:p>
          <w:p w14:paraId="1D589061" w14:textId="77777777" w:rsidR="00907E01" w:rsidRPr="00995D10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858" w:type="pct"/>
          </w:tcPr>
          <w:p w14:paraId="36B3E05E" w14:textId="388E2022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4</w:t>
            </w:r>
          </w:p>
        </w:tc>
        <w:tc>
          <w:tcPr>
            <w:tcW w:w="933" w:type="pct"/>
          </w:tcPr>
          <w:p w14:paraId="4997EDEE" w14:textId="7024BC0E" w:rsidR="00907E01" w:rsidRPr="00F50DD5" w:rsidRDefault="0001787E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1604" w:type="pct"/>
          </w:tcPr>
          <w:p w14:paraId="2DB34294" w14:textId="4B302088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25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 w:rsidR="000835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="000835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="000835A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4</w:t>
            </w:r>
          </w:p>
        </w:tc>
        <w:tc>
          <w:tcPr>
            <w:tcW w:w="672" w:type="pct"/>
          </w:tcPr>
          <w:p w14:paraId="510DE5BB" w14:textId="2AF33996" w:rsidR="00907E01" w:rsidRDefault="00907E01" w:rsidP="00D35716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F566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.168.0.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5</w:t>
            </w:r>
          </w:p>
        </w:tc>
      </w:tr>
      <w:bookmarkEnd w:id="4"/>
    </w:tbl>
    <w:p w14:paraId="1F4A27DA" w14:textId="77777777" w:rsidR="00511D4A" w:rsidRPr="00E45004" w:rsidRDefault="00511D4A" w:rsidP="00F50DD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6DEBD82" w14:textId="19912438" w:rsidR="007A43EE" w:rsidRDefault="007A43EE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0273F13" w14:textId="2CABA7BA" w:rsidR="00DE527C" w:rsidRDefault="00DE527C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4E4CBB" w14:textId="66E28AAE" w:rsidR="00DE527C" w:rsidRDefault="00DE527C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DFFF5B2" w14:textId="7F815D51" w:rsidR="00DE527C" w:rsidRDefault="00DE527C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tbl>
      <w:tblPr>
        <w:tblStyle w:val="TableGrid"/>
        <w:tblW w:w="6312" w:type="pct"/>
        <w:tblInd w:w="-1242" w:type="dxa"/>
        <w:tblLayout w:type="fixed"/>
        <w:tblLook w:val="04A0" w:firstRow="1" w:lastRow="0" w:firstColumn="1" w:lastColumn="0" w:noHBand="0" w:noVBand="1"/>
      </w:tblPr>
      <w:tblGrid>
        <w:gridCol w:w="1146"/>
        <w:gridCol w:w="1255"/>
        <w:gridCol w:w="3334"/>
        <w:gridCol w:w="3334"/>
        <w:gridCol w:w="3020"/>
      </w:tblGrid>
      <w:tr w:rsidR="0015381D" w14:paraId="0D33C8DA" w14:textId="77777777" w:rsidTr="00F373E1">
        <w:trPr>
          <w:trHeight w:val="563"/>
        </w:trPr>
        <w:tc>
          <w:tcPr>
            <w:tcW w:w="474" w:type="pct"/>
          </w:tcPr>
          <w:p w14:paraId="750201C3" w14:textId="77777777" w:rsidR="0015381D" w:rsidRPr="006167F9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lastRenderedPageBreak/>
              <w:t>Subnet</w:t>
            </w:r>
          </w:p>
        </w:tc>
        <w:tc>
          <w:tcPr>
            <w:tcW w:w="519" w:type="pct"/>
          </w:tcPr>
          <w:p w14:paraId="690A92F8" w14:textId="77777777" w:rsidR="0015381D" w:rsidRPr="006167F9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Subnet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ID </w:t>
            </w:r>
            <w:r w:rsidRPr="00202B68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(binary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)</w:t>
            </w:r>
          </w:p>
        </w:tc>
        <w:tc>
          <w:tcPr>
            <w:tcW w:w="1379" w:type="pct"/>
          </w:tcPr>
          <w:p w14:paraId="55B52682" w14:textId="0DF07447" w:rsidR="0015381D" w:rsidRPr="006167F9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P</w:t>
            </w:r>
            <w:r w:rsidR="00F373E1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v6</w:t>
            </w:r>
            <w:r w:rsidRPr="00616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 xml:space="preserve"> address of the subnet</w:t>
            </w:r>
          </w:p>
        </w:tc>
        <w:tc>
          <w:tcPr>
            <w:tcW w:w="1379" w:type="pct"/>
          </w:tcPr>
          <w:p w14:paraId="26CE9CAA" w14:textId="6A2C03A9" w:rsidR="0015381D" w:rsidRPr="006167F9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DE527C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IPv4-to-IPv6 mixt mapping address</w:t>
            </w:r>
            <w:r w:rsidR="008168B2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 range</w:t>
            </w:r>
          </w:p>
        </w:tc>
        <w:tc>
          <w:tcPr>
            <w:tcW w:w="1249" w:type="pct"/>
          </w:tcPr>
          <w:p w14:paraId="5F5CFBC6" w14:textId="77777777" w:rsidR="0015381D" w:rsidRPr="006167F9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Broadcast address</w:t>
            </w:r>
          </w:p>
        </w:tc>
      </w:tr>
      <w:tr w:rsidR="0015381D" w14:paraId="1303A048" w14:textId="77777777" w:rsidTr="00F373E1">
        <w:trPr>
          <w:trHeight w:val="563"/>
        </w:trPr>
        <w:tc>
          <w:tcPr>
            <w:tcW w:w="474" w:type="pct"/>
          </w:tcPr>
          <w:p w14:paraId="16AD1895" w14:textId="77777777" w:rsidR="0015381D" w:rsidRPr="00F01268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519" w:type="pct"/>
          </w:tcPr>
          <w:p w14:paraId="0994C740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BACA1CA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00</w:t>
            </w:r>
          </w:p>
          <w:p w14:paraId="18C79D6C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3CEF064F" w14:textId="5BA13269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21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00:0:0:0:0:0</w:t>
            </w:r>
          </w:p>
        </w:tc>
        <w:tc>
          <w:tcPr>
            <w:tcW w:w="1379" w:type="pct"/>
          </w:tcPr>
          <w:p w14:paraId="4674FEA9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107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2002:c0a8:0001:0:0:0:0: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8C99686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</w:t>
            </w:r>
          </w:p>
          <w:p w14:paraId="67DFD3F5" w14:textId="115A85BE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1e:0:0:0:0:0</w:t>
            </w:r>
          </w:p>
        </w:tc>
        <w:tc>
          <w:tcPr>
            <w:tcW w:w="1249" w:type="pct"/>
          </w:tcPr>
          <w:p w14:paraId="10D33E24" w14:textId="2C34BFA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05AFB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1f:0:0:0:0:0</w:t>
            </w:r>
          </w:p>
        </w:tc>
      </w:tr>
      <w:tr w:rsidR="0015381D" w14:paraId="2E606EF3" w14:textId="77777777" w:rsidTr="00F373E1">
        <w:trPr>
          <w:trHeight w:val="540"/>
        </w:trPr>
        <w:tc>
          <w:tcPr>
            <w:tcW w:w="474" w:type="pct"/>
          </w:tcPr>
          <w:p w14:paraId="0D289C49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519" w:type="pct"/>
          </w:tcPr>
          <w:p w14:paraId="6A0063D9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2C03790A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</w:t>
            </w:r>
          </w:p>
          <w:p w14:paraId="1C473C1E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73DA0950" w14:textId="23CC02A2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F21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20:0:0:0:0:0</w:t>
            </w:r>
          </w:p>
        </w:tc>
        <w:tc>
          <w:tcPr>
            <w:tcW w:w="1379" w:type="pct"/>
          </w:tcPr>
          <w:p w14:paraId="500DBDDB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21:0:0:0:0:0</w:t>
            </w:r>
          </w:p>
          <w:p w14:paraId="442B4171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A928A49" w14:textId="3A3952D3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3e:0:0:0:0:0</w:t>
            </w:r>
          </w:p>
        </w:tc>
        <w:tc>
          <w:tcPr>
            <w:tcW w:w="1249" w:type="pct"/>
          </w:tcPr>
          <w:p w14:paraId="72CFF114" w14:textId="58F863CE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3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3f:0:0:0:0:0</w:t>
            </w:r>
          </w:p>
        </w:tc>
      </w:tr>
      <w:tr w:rsidR="0015381D" w14:paraId="78ED7807" w14:textId="77777777" w:rsidTr="00F373E1">
        <w:trPr>
          <w:trHeight w:val="563"/>
        </w:trPr>
        <w:tc>
          <w:tcPr>
            <w:tcW w:w="474" w:type="pct"/>
          </w:tcPr>
          <w:p w14:paraId="448D1C4C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519" w:type="pct"/>
          </w:tcPr>
          <w:p w14:paraId="7483560A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6D88B3F1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</w:t>
            </w:r>
          </w:p>
          <w:p w14:paraId="306C1D90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3EB6DE47" w14:textId="7BDB0EB6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A316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40:0:0:0:0:0</w:t>
            </w:r>
          </w:p>
        </w:tc>
        <w:tc>
          <w:tcPr>
            <w:tcW w:w="1379" w:type="pct"/>
          </w:tcPr>
          <w:p w14:paraId="560AFD55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1</w:t>
            </w: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:0:0:0:0:0</w:t>
            </w:r>
          </w:p>
          <w:p w14:paraId="315A8266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DBC11CB" w14:textId="7EA59538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56DB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5e:0:0:0:0:0</w:t>
            </w:r>
          </w:p>
        </w:tc>
        <w:tc>
          <w:tcPr>
            <w:tcW w:w="1249" w:type="pct"/>
          </w:tcPr>
          <w:p w14:paraId="4303840B" w14:textId="2E364266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3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5f:0:0:0:0:0</w:t>
            </w:r>
          </w:p>
        </w:tc>
      </w:tr>
      <w:tr w:rsidR="0015381D" w14:paraId="2C5DE002" w14:textId="77777777" w:rsidTr="00F373E1">
        <w:trPr>
          <w:trHeight w:val="563"/>
        </w:trPr>
        <w:tc>
          <w:tcPr>
            <w:tcW w:w="474" w:type="pct"/>
          </w:tcPr>
          <w:p w14:paraId="4922A32C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519" w:type="pct"/>
          </w:tcPr>
          <w:p w14:paraId="50DAA7EC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6F68F9E0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CE4883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</w:t>
            </w:r>
          </w:p>
          <w:p w14:paraId="2946EADB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20AC9D5D" w14:textId="57836A19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40BB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60:0:0:0:0:0</w:t>
            </w:r>
          </w:p>
        </w:tc>
        <w:tc>
          <w:tcPr>
            <w:tcW w:w="1379" w:type="pct"/>
          </w:tcPr>
          <w:p w14:paraId="32694442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7A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61:0:0:0:0: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B5FA4B3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27AA7B5C" w14:textId="0B6C78B6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7A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7e:0:0:0:0:0</w:t>
            </w:r>
          </w:p>
        </w:tc>
        <w:tc>
          <w:tcPr>
            <w:tcW w:w="1249" w:type="pct"/>
          </w:tcPr>
          <w:p w14:paraId="524B4333" w14:textId="60AEB9D8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3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2002:c0a8:007f:0:0:0:0:0</w:t>
            </w:r>
          </w:p>
        </w:tc>
      </w:tr>
      <w:tr w:rsidR="0015381D" w14:paraId="1214BF16" w14:textId="77777777" w:rsidTr="00F373E1">
        <w:trPr>
          <w:trHeight w:val="563"/>
        </w:trPr>
        <w:tc>
          <w:tcPr>
            <w:tcW w:w="474" w:type="pct"/>
          </w:tcPr>
          <w:p w14:paraId="28677675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519" w:type="pct"/>
          </w:tcPr>
          <w:p w14:paraId="24383628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1B82533B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0</w:t>
            </w:r>
          </w:p>
          <w:p w14:paraId="71BFC8D6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6588A1BE" w14:textId="51E1B106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26CD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80:0:0:0:0:0</w:t>
            </w:r>
          </w:p>
        </w:tc>
        <w:tc>
          <w:tcPr>
            <w:tcW w:w="1379" w:type="pct"/>
          </w:tcPr>
          <w:p w14:paraId="12E68F57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57A69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81:0:0:0:0:0</w:t>
            </w:r>
          </w:p>
          <w:p w14:paraId="0624DAE4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  <w:p w14:paraId="522C9B32" w14:textId="3215B74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A1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9e:0:0:0:0:0</w:t>
            </w:r>
          </w:p>
        </w:tc>
        <w:tc>
          <w:tcPr>
            <w:tcW w:w="1249" w:type="pct"/>
          </w:tcPr>
          <w:p w14:paraId="144ABBD6" w14:textId="6BE1A94F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66354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2002:c0a8:009f:0:0:0:0:0</w:t>
            </w:r>
          </w:p>
        </w:tc>
      </w:tr>
      <w:tr w:rsidR="0015381D" w14:paraId="7D2264F3" w14:textId="77777777" w:rsidTr="00F373E1">
        <w:trPr>
          <w:trHeight w:val="563"/>
        </w:trPr>
        <w:tc>
          <w:tcPr>
            <w:tcW w:w="474" w:type="pct"/>
          </w:tcPr>
          <w:p w14:paraId="40F36743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519" w:type="pct"/>
          </w:tcPr>
          <w:p w14:paraId="54CD5EFD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65C1EE18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01</w:t>
            </w:r>
          </w:p>
          <w:p w14:paraId="5BD7F4EB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06DBD249" w14:textId="5056B7E1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1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a0:0:0:0:0:0</w:t>
            </w:r>
          </w:p>
        </w:tc>
        <w:tc>
          <w:tcPr>
            <w:tcW w:w="1379" w:type="pct"/>
          </w:tcPr>
          <w:p w14:paraId="1C17277A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3A1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a1:0:0:0:0: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525E7B77" w14:textId="77777777" w:rsidR="00DC132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  <w:p w14:paraId="51212FD9" w14:textId="3F524644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3A16F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be:0:0:0:0:0</w:t>
            </w:r>
          </w:p>
        </w:tc>
        <w:tc>
          <w:tcPr>
            <w:tcW w:w="1249" w:type="pct"/>
          </w:tcPr>
          <w:p w14:paraId="01358455" w14:textId="13A8F0EC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72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2002:c0a8:00bf:0:0:0:0:0</w:t>
            </w:r>
          </w:p>
        </w:tc>
      </w:tr>
      <w:tr w:rsidR="0015381D" w14:paraId="50F4C712" w14:textId="77777777" w:rsidTr="00F373E1">
        <w:trPr>
          <w:trHeight w:val="563"/>
        </w:trPr>
        <w:tc>
          <w:tcPr>
            <w:tcW w:w="474" w:type="pct"/>
          </w:tcPr>
          <w:p w14:paraId="2B87C7B3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519" w:type="pct"/>
          </w:tcPr>
          <w:p w14:paraId="1304E1FE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3D5E7715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328DC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0</w:t>
            </w:r>
          </w:p>
          <w:p w14:paraId="6C0B481A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07DA07BB" w14:textId="5048723F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1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c0:0:0:0:0:0</w:t>
            </w:r>
          </w:p>
        </w:tc>
        <w:tc>
          <w:tcPr>
            <w:tcW w:w="1379" w:type="pct"/>
          </w:tcPr>
          <w:p w14:paraId="3526DB44" w14:textId="77777777" w:rsidR="00F373E1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0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c1:0:0:0:0:0</w:t>
            </w:r>
          </w:p>
          <w:p w14:paraId="2E91D6A5" w14:textId="77777777" w:rsidR="00F373E1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613C24D8" w14:textId="2EB69C2B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0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2002:c0a8:00de:0:0:0:0:0</w:t>
            </w:r>
          </w:p>
        </w:tc>
        <w:tc>
          <w:tcPr>
            <w:tcW w:w="1249" w:type="pct"/>
          </w:tcPr>
          <w:p w14:paraId="5B5E6FD3" w14:textId="6D813A19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C74466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 2002:c0a8:00df:0:0:0:0:0</w:t>
            </w:r>
          </w:p>
        </w:tc>
      </w:tr>
      <w:tr w:rsidR="0015381D" w14:paraId="7E20A40E" w14:textId="77777777" w:rsidTr="00F373E1">
        <w:trPr>
          <w:trHeight w:val="540"/>
        </w:trPr>
        <w:tc>
          <w:tcPr>
            <w:tcW w:w="474" w:type="pct"/>
          </w:tcPr>
          <w:p w14:paraId="5985DA13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519" w:type="pct"/>
          </w:tcPr>
          <w:p w14:paraId="7F0BF140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</w:p>
          <w:p w14:paraId="0833291A" w14:textId="7777777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111</w:t>
            </w:r>
          </w:p>
          <w:p w14:paraId="2DBC7FDF" w14:textId="77777777" w:rsidR="0015381D" w:rsidRPr="00995D10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79" w:type="pct"/>
          </w:tcPr>
          <w:p w14:paraId="3382550B" w14:textId="7280B89E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F1B3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e0:0:0:0:0:0</w:t>
            </w:r>
          </w:p>
        </w:tc>
        <w:tc>
          <w:tcPr>
            <w:tcW w:w="1379" w:type="pct"/>
          </w:tcPr>
          <w:p w14:paraId="6CB2CA69" w14:textId="77777777" w:rsidR="00F373E1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0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e1:0:0:0:0: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</w:p>
          <w:p w14:paraId="429F5490" w14:textId="77777777" w:rsidR="00F373E1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</w:p>
          <w:p w14:paraId="2C80367C" w14:textId="220C0818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7B021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fe:0:0:0:0:0</w:t>
            </w:r>
          </w:p>
        </w:tc>
        <w:tc>
          <w:tcPr>
            <w:tcW w:w="1249" w:type="pct"/>
          </w:tcPr>
          <w:p w14:paraId="4DB6EFF7" w14:textId="5321DD37" w:rsidR="0015381D" w:rsidRDefault="0015381D" w:rsidP="00BD4C7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4572C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002:c0a8:00ff:0:0:0:0:0</w:t>
            </w:r>
          </w:p>
        </w:tc>
      </w:tr>
    </w:tbl>
    <w:p w14:paraId="20E5DA59" w14:textId="77777777" w:rsidR="00DE527C" w:rsidRDefault="00DE527C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BD1E41B" w14:textId="077D4B14" w:rsidR="007A43EE" w:rsidRDefault="007A43EE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CB5E753" w14:textId="197849AD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6AF2254" w14:textId="77C4B7FE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D3966A" w14:textId="603E462F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0176592" w14:textId="2CA06C7B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16E6761" w14:textId="2380ACA9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A6CA09F" w14:textId="545AA357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439278F" w14:textId="77777777" w:rsidR="00410746" w:rsidRDefault="00410746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713FD1AB" w14:textId="77777777" w:rsidR="005F1A73" w:rsidRDefault="005F1A73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1ED73FFC" w14:textId="7248E32B" w:rsidR="00743E83" w:rsidRPr="006D7F7E" w:rsidRDefault="00743E83" w:rsidP="00743E83">
      <w:pPr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743E83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Step VI - A</w:t>
      </w:r>
      <w:r w:rsidR="00C8741F" w:rsidRPr="006D7F7E">
        <w:rPr>
          <w:rFonts w:ascii="Times New Roman" w:hAnsi="Times New Roman" w:cs="Times New Roman"/>
          <w:b/>
          <w:bCs/>
          <w:sz w:val="28"/>
          <w:szCs w:val="28"/>
          <w:u w:val="single"/>
        </w:rPr>
        <w:t>ssigning</w:t>
      </w:r>
      <w:r w:rsidRPr="00743E8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of host addresses in each subnet </w:t>
      </w:r>
      <w:r w:rsidRPr="006D7F7E">
        <w:rPr>
          <w:rFonts w:ascii="Times New Roman" w:hAnsi="Times New Roman" w:cs="Times New Roman"/>
          <w:b/>
          <w:bCs/>
          <w:sz w:val="28"/>
          <w:szCs w:val="28"/>
          <w:u w:val="single"/>
        </w:rPr>
        <w:t>–</w:t>
      </w:r>
      <w:r w:rsidRPr="00743E83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creation</w:t>
      </w:r>
      <w:r w:rsidRPr="006D7F7E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 </w:t>
      </w:r>
      <w:r w:rsidRPr="00743E83">
        <w:rPr>
          <w:rFonts w:ascii="Times New Roman" w:hAnsi="Times New Roman" w:cs="Times New Roman"/>
          <w:b/>
          <w:bCs/>
          <w:sz w:val="28"/>
          <w:szCs w:val="28"/>
          <w:u w:val="single"/>
        </w:rPr>
        <w:t>structure of the subnet network</w:t>
      </w:r>
    </w:p>
    <w:p w14:paraId="4DEEFA93" w14:textId="77777777" w:rsidR="00B86CE5" w:rsidRDefault="00B86CE5" w:rsidP="00B86C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995D10">
        <w:rPr>
          <w:rFonts w:ascii="Times New Roman" w:hAnsi="Times New Roman" w:cs="Times New Roman"/>
          <w:sz w:val="24"/>
          <w:szCs w:val="24"/>
        </w:rPr>
        <w:t xml:space="preserve">Class C network: </w:t>
      </w:r>
      <w:r w:rsidRPr="00995D10">
        <w:rPr>
          <w:rFonts w:ascii="Times New Roman" w:hAnsi="Times New Roman" w:cs="Times New Roman"/>
          <w:b/>
          <w:bCs/>
          <w:sz w:val="24"/>
          <w:szCs w:val="24"/>
        </w:rPr>
        <w:t>192.168.0.0</w:t>
      </w:r>
    </w:p>
    <w:p w14:paraId="640FB124" w14:textId="77777777" w:rsidR="00B86CE5" w:rsidRDefault="00B86CE5" w:rsidP="00B86CE5">
      <w:pPr>
        <w:rPr>
          <w:rFonts w:ascii="Times New Roman" w:hAnsi="Times New Roman" w:cs="Times New Roman"/>
          <w:sz w:val="24"/>
          <w:szCs w:val="24"/>
        </w:rPr>
      </w:pPr>
      <w:r w:rsidRPr="00995D10">
        <w:rPr>
          <w:rFonts w:ascii="Times New Roman" w:hAnsi="Times New Roman" w:cs="Times New Roman"/>
          <w:b/>
          <w:bCs/>
          <w:sz w:val="24"/>
          <w:szCs w:val="24"/>
        </w:rPr>
        <w:t xml:space="preserve">3 </w:t>
      </w:r>
      <w:r w:rsidRPr="000D415A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995D10">
        <w:rPr>
          <w:rFonts w:ascii="Times New Roman" w:hAnsi="Times New Roman" w:cs="Times New Roman"/>
          <w:sz w:val="24"/>
          <w:szCs w:val="24"/>
        </w:rPr>
        <w:t> for the subnet ID</w:t>
      </w:r>
    </w:p>
    <w:p w14:paraId="490BA6D1" w14:textId="21A7B07A" w:rsidR="00B86CE5" w:rsidRPr="00225631" w:rsidRDefault="00B86CE5" w:rsidP="00B86CE5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IDR: </w:t>
      </w:r>
      <w:r w:rsidRPr="00225631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="00A0107A">
        <w:rPr>
          <w:rFonts w:ascii="Times New Roman" w:hAnsi="Times New Roman" w:cs="Times New Roman"/>
          <w:b/>
          <w:bCs/>
          <w:sz w:val="24"/>
          <w:szCs w:val="24"/>
        </w:rPr>
        <w:t>27</w:t>
      </w:r>
    </w:p>
    <w:p w14:paraId="38D86424" w14:textId="154D5107" w:rsidR="007A43EE" w:rsidRPr="007A43EE" w:rsidRDefault="00B86CE5" w:rsidP="00B86CE5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2F2C5F">
        <w:rPr>
          <w:rFonts w:ascii="Times New Roman" w:hAnsi="Times New Roman" w:cs="Times New Roman"/>
          <w:sz w:val="24"/>
          <w:szCs w:val="24"/>
        </w:rPr>
        <w:t>8 subnets: </w:t>
      </w:r>
      <w:r w:rsidRPr="002F2C5F">
        <w:rPr>
          <w:rFonts w:ascii="Times New Roman" w:hAnsi="Times New Roman" w:cs="Times New Roman"/>
          <w:b/>
          <w:bCs/>
          <w:sz w:val="24"/>
          <w:szCs w:val="24"/>
        </w:rPr>
        <w:t>#0 - #7</w:t>
      </w:r>
    </w:p>
    <w:p w14:paraId="2499E03C" w14:textId="77777777" w:rsidR="007A43EE" w:rsidRPr="002F2C5F" w:rsidRDefault="007A43EE" w:rsidP="00B86CE5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1931" w:type="dxa"/>
        <w:jc w:val="center"/>
        <w:tblLook w:val="04A0" w:firstRow="1" w:lastRow="0" w:firstColumn="1" w:lastColumn="0" w:noHBand="0" w:noVBand="1"/>
      </w:tblPr>
      <w:tblGrid>
        <w:gridCol w:w="1202"/>
        <w:gridCol w:w="3354"/>
        <w:gridCol w:w="3354"/>
        <w:gridCol w:w="4021"/>
      </w:tblGrid>
      <w:tr w:rsidR="00B266DB" w14:paraId="278DCBB8" w14:textId="77777777" w:rsidTr="00B266DB">
        <w:trPr>
          <w:trHeight w:val="517"/>
          <w:jc w:val="center"/>
        </w:trPr>
        <w:tc>
          <w:tcPr>
            <w:tcW w:w="1202" w:type="dxa"/>
          </w:tcPr>
          <w:p w14:paraId="15B09B0C" w14:textId="77777777" w:rsidR="00B266DB" w:rsidRPr="006167F9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Subnet</w:t>
            </w:r>
          </w:p>
        </w:tc>
        <w:tc>
          <w:tcPr>
            <w:tcW w:w="3354" w:type="dxa"/>
          </w:tcPr>
          <w:p w14:paraId="5A78236F" w14:textId="232FCB37" w:rsidR="00B266DB" w:rsidRPr="006167F9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Subnet Mask</w:t>
            </w:r>
          </w:p>
        </w:tc>
        <w:tc>
          <w:tcPr>
            <w:tcW w:w="3354" w:type="dxa"/>
          </w:tcPr>
          <w:p w14:paraId="3338E2C4" w14:textId="4B74CA0D" w:rsidR="00B266DB" w:rsidRPr="006167F9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  <w:t>IP address of the subnet</w:t>
            </w:r>
          </w:p>
        </w:tc>
        <w:tc>
          <w:tcPr>
            <w:tcW w:w="4021" w:type="dxa"/>
          </w:tcPr>
          <w:p w14:paraId="28605704" w14:textId="77777777" w:rsidR="00B266DB" w:rsidRPr="006167F9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4"/>
                <w:szCs w:val="24"/>
              </w:rPr>
            </w:pPr>
            <w:r w:rsidRPr="006167F9"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 xml:space="preserve">Host Address </w:t>
            </w:r>
            <w:r>
              <w:rPr>
                <w:rFonts w:ascii="Times" w:hAnsi="Times" w:cs="Times"/>
                <w:b/>
                <w:bCs/>
                <w:i/>
                <w:iCs/>
                <w:color w:val="000000"/>
                <w:sz w:val="24"/>
                <w:szCs w:val="24"/>
                <w:shd w:val="clear" w:color="auto" w:fill="FFFFFF"/>
              </w:rPr>
              <w:t>Range</w:t>
            </w:r>
          </w:p>
        </w:tc>
      </w:tr>
      <w:tr w:rsidR="00B266DB" w14:paraId="36362F3C" w14:textId="77777777" w:rsidTr="00B266DB">
        <w:trPr>
          <w:trHeight w:val="517"/>
          <w:jc w:val="center"/>
        </w:trPr>
        <w:tc>
          <w:tcPr>
            <w:tcW w:w="1202" w:type="dxa"/>
          </w:tcPr>
          <w:p w14:paraId="05CD0D91" w14:textId="77777777" w:rsidR="00B266DB" w:rsidRPr="00F01268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3354" w:type="dxa"/>
          </w:tcPr>
          <w:p w14:paraId="2E2A6F1C" w14:textId="7B93D372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268E1E3D" w14:textId="4DF43F3A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</w:p>
        </w:tc>
        <w:tc>
          <w:tcPr>
            <w:tcW w:w="4021" w:type="dxa"/>
          </w:tcPr>
          <w:p w14:paraId="352AC43B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0</w:t>
            </w:r>
          </w:p>
        </w:tc>
      </w:tr>
      <w:tr w:rsidR="00B266DB" w14:paraId="20DA7A03" w14:textId="77777777" w:rsidTr="00B266DB">
        <w:trPr>
          <w:trHeight w:val="496"/>
          <w:jc w:val="center"/>
        </w:trPr>
        <w:tc>
          <w:tcPr>
            <w:tcW w:w="1202" w:type="dxa"/>
          </w:tcPr>
          <w:p w14:paraId="57BED9A0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3354" w:type="dxa"/>
          </w:tcPr>
          <w:p w14:paraId="5A877C11" w14:textId="7123ADC7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4FAFBE3E" w14:textId="2CF55340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32</w:t>
            </w:r>
          </w:p>
        </w:tc>
        <w:tc>
          <w:tcPr>
            <w:tcW w:w="4021" w:type="dxa"/>
          </w:tcPr>
          <w:p w14:paraId="242238AD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33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2</w:t>
            </w:r>
          </w:p>
        </w:tc>
      </w:tr>
      <w:tr w:rsidR="00B266DB" w14:paraId="4C8F3221" w14:textId="77777777" w:rsidTr="00B266DB">
        <w:trPr>
          <w:trHeight w:val="517"/>
          <w:jc w:val="center"/>
        </w:trPr>
        <w:tc>
          <w:tcPr>
            <w:tcW w:w="1202" w:type="dxa"/>
          </w:tcPr>
          <w:p w14:paraId="78878E24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3354" w:type="dxa"/>
          </w:tcPr>
          <w:p w14:paraId="56DE3ED3" w14:textId="00CEA4C2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0364FF1B" w14:textId="1AAF6C66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64</w:t>
            </w:r>
          </w:p>
        </w:tc>
        <w:tc>
          <w:tcPr>
            <w:tcW w:w="4021" w:type="dxa"/>
          </w:tcPr>
          <w:p w14:paraId="549B6462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65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94</w:t>
            </w:r>
          </w:p>
        </w:tc>
      </w:tr>
      <w:tr w:rsidR="00B266DB" w14:paraId="493AAE3E" w14:textId="77777777" w:rsidTr="00B266DB">
        <w:trPr>
          <w:trHeight w:val="517"/>
          <w:jc w:val="center"/>
        </w:trPr>
        <w:tc>
          <w:tcPr>
            <w:tcW w:w="1202" w:type="dxa"/>
          </w:tcPr>
          <w:p w14:paraId="2C82F4B4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3354" w:type="dxa"/>
          </w:tcPr>
          <w:p w14:paraId="1E9E1679" w14:textId="12934487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36F279A1" w14:textId="271D003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96</w:t>
            </w:r>
          </w:p>
        </w:tc>
        <w:tc>
          <w:tcPr>
            <w:tcW w:w="4021" w:type="dxa"/>
          </w:tcPr>
          <w:p w14:paraId="0F30DFF8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.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97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26</w:t>
            </w:r>
          </w:p>
        </w:tc>
      </w:tr>
      <w:tr w:rsidR="00B266DB" w14:paraId="11CE15D8" w14:textId="77777777" w:rsidTr="00B266DB">
        <w:trPr>
          <w:trHeight w:val="517"/>
          <w:jc w:val="center"/>
        </w:trPr>
        <w:tc>
          <w:tcPr>
            <w:tcW w:w="1202" w:type="dxa"/>
          </w:tcPr>
          <w:p w14:paraId="6B3B4EAC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3354" w:type="dxa"/>
          </w:tcPr>
          <w:p w14:paraId="3645D8BA" w14:textId="36B89C4D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5D4607A1" w14:textId="31D0E74A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28</w:t>
            </w:r>
          </w:p>
        </w:tc>
        <w:tc>
          <w:tcPr>
            <w:tcW w:w="4021" w:type="dxa"/>
          </w:tcPr>
          <w:p w14:paraId="629FA219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29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58</w:t>
            </w:r>
          </w:p>
        </w:tc>
      </w:tr>
      <w:tr w:rsidR="00B266DB" w14:paraId="60B42B82" w14:textId="77777777" w:rsidTr="00B266DB">
        <w:trPr>
          <w:trHeight w:val="517"/>
          <w:jc w:val="center"/>
        </w:trPr>
        <w:tc>
          <w:tcPr>
            <w:tcW w:w="1202" w:type="dxa"/>
          </w:tcPr>
          <w:p w14:paraId="2A28C41B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5</w:t>
            </w:r>
          </w:p>
        </w:tc>
        <w:tc>
          <w:tcPr>
            <w:tcW w:w="3354" w:type="dxa"/>
          </w:tcPr>
          <w:p w14:paraId="56EC1A80" w14:textId="63511039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78F801F8" w14:textId="30981F0E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60</w:t>
            </w:r>
          </w:p>
        </w:tc>
        <w:tc>
          <w:tcPr>
            <w:tcW w:w="4021" w:type="dxa"/>
          </w:tcPr>
          <w:p w14:paraId="5D706FD8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61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.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0</w:t>
            </w:r>
          </w:p>
        </w:tc>
      </w:tr>
      <w:tr w:rsidR="00B266DB" w14:paraId="3FEACE05" w14:textId="77777777" w:rsidTr="00B266DB">
        <w:trPr>
          <w:trHeight w:val="517"/>
          <w:jc w:val="center"/>
        </w:trPr>
        <w:tc>
          <w:tcPr>
            <w:tcW w:w="1202" w:type="dxa"/>
          </w:tcPr>
          <w:p w14:paraId="7AF60466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6</w:t>
            </w:r>
          </w:p>
        </w:tc>
        <w:tc>
          <w:tcPr>
            <w:tcW w:w="3354" w:type="dxa"/>
          </w:tcPr>
          <w:p w14:paraId="2D4278FA" w14:textId="37E83F90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4B13A5A7" w14:textId="3AC1861A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192</w:t>
            </w:r>
          </w:p>
        </w:tc>
        <w:tc>
          <w:tcPr>
            <w:tcW w:w="4021" w:type="dxa"/>
          </w:tcPr>
          <w:p w14:paraId="4BC6E763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193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4627E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22</w:t>
            </w:r>
          </w:p>
        </w:tc>
      </w:tr>
      <w:tr w:rsidR="00B266DB" w14:paraId="1CC7B89F" w14:textId="77777777" w:rsidTr="00B266DB">
        <w:trPr>
          <w:trHeight w:val="496"/>
          <w:jc w:val="center"/>
        </w:trPr>
        <w:tc>
          <w:tcPr>
            <w:tcW w:w="1202" w:type="dxa"/>
          </w:tcPr>
          <w:p w14:paraId="2DEE5E59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0126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7</w:t>
            </w:r>
          </w:p>
        </w:tc>
        <w:tc>
          <w:tcPr>
            <w:tcW w:w="3354" w:type="dxa"/>
          </w:tcPr>
          <w:p w14:paraId="130AC723" w14:textId="63DB3D85" w:rsidR="00B266DB" w:rsidRPr="00995D10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5 . 255 . 255 . 224</w:t>
            </w:r>
          </w:p>
        </w:tc>
        <w:tc>
          <w:tcPr>
            <w:tcW w:w="3354" w:type="dxa"/>
          </w:tcPr>
          <w:p w14:paraId="2CA64F94" w14:textId="6A27C704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995D1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 w:rsidRPr="009D5C90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224</w:t>
            </w:r>
          </w:p>
        </w:tc>
        <w:tc>
          <w:tcPr>
            <w:tcW w:w="4021" w:type="dxa"/>
          </w:tcPr>
          <w:p w14:paraId="0347B30A" w14:textId="77777777" w:rsidR="00B266DB" w:rsidRDefault="00B266DB" w:rsidP="00B266DB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225 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–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92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168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F50DD5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</w:t>
            </w:r>
            <w:r w:rsidRPr="00090C2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254</w:t>
            </w:r>
          </w:p>
        </w:tc>
      </w:tr>
    </w:tbl>
    <w:p w14:paraId="04CCE29F" w14:textId="77777777" w:rsidR="00C8741F" w:rsidRPr="00743E83" w:rsidRDefault="00C8741F" w:rsidP="00743E83">
      <w:pPr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5DD8CE0" w14:textId="77777777" w:rsidR="00F50DD5" w:rsidRPr="00F50DD5" w:rsidRDefault="00F50DD5" w:rsidP="00F50DD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F74BBC9" w14:textId="77777777" w:rsidR="002F2C5F" w:rsidRDefault="002F2C5F" w:rsidP="00995D10">
      <w:pPr>
        <w:rPr>
          <w:rFonts w:ascii="Times New Roman" w:hAnsi="Times New Roman" w:cs="Times New Roman"/>
          <w:sz w:val="24"/>
          <w:szCs w:val="24"/>
        </w:rPr>
      </w:pPr>
    </w:p>
    <w:p w14:paraId="2C5D3C33" w14:textId="77777777" w:rsidR="000D415A" w:rsidRPr="00995D10" w:rsidRDefault="000D415A" w:rsidP="00995D10">
      <w:pPr>
        <w:rPr>
          <w:rFonts w:ascii="Times New Roman" w:hAnsi="Times New Roman" w:cs="Times New Roman"/>
          <w:sz w:val="24"/>
          <w:szCs w:val="24"/>
        </w:rPr>
      </w:pPr>
    </w:p>
    <w:p w14:paraId="4F5B1970" w14:textId="77777777" w:rsidR="00D63213" w:rsidRPr="00D63213" w:rsidRDefault="00D63213" w:rsidP="00D63213">
      <w:pPr>
        <w:rPr>
          <w:rFonts w:ascii="Times New Roman" w:hAnsi="Times New Roman" w:cs="Times New Roman"/>
          <w:sz w:val="24"/>
          <w:szCs w:val="24"/>
        </w:rPr>
      </w:pPr>
    </w:p>
    <w:sectPr w:rsidR="00D63213" w:rsidRPr="00D63213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5CDB96" w14:textId="77777777" w:rsidR="00435E88" w:rsidRDefault="00435E88" w:rsidP="004915BE">
      <w:pPr>
        <w:spacing w:after="0" w:line="240" w:lineRule="auto"/>
      </w:pPr>
      <w:r>
        <w:separator/>
      </w:r>
    </w:p>
  </w:endnote>
  <w:endnote w:type="continuationSeparator" w:id="0">
    <w:p w14:paraId="6B0D69F7" w14:textId="77777777" w:rsidR="00435E88" w:rsidRDefault="00435E88" w:rsidP="004915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322126283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297DDD21" w14:textId="736B4C9B" w:rsidR="004915BE" w:rsidRDefault="004915B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9684C44" w14:textId="77777777" w:rsidR="004915BE" w:rsidRDefault="004915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436F03" w14:textId="77777777" w:rsidR="00435E88" w:rsidRDefault="00435E88" w:rsidP="004915BE">
      <w:pPr>
        <w:spacing w:after="0" w:line="240" w:lineRule="auto"/>
      </w:pPr>
      <w:r>
        <w:separator/>
      </w:r>
    </w:p>
  </w:footnote>
  <w:footnote w:type="continuationSeparator" w:id="0">
    <w:p w14:paraId="76DE605A" w14:textId="77777777" w:rsidR="00435E88" w:rsidRDefault="00435E88" w:rsidP="004915B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2815E4"/>
    <w:multiLevelType w:val="hybridMultilevel"/>
    <w:tmpl w:val="DED647A6"/>
    <w:lvl w:ilvl="0" w:tplc="0409000B">
      <w:start w:val="1"/>
      <w:numFmt w:val="bullet"/>
      <w:lvlText w:val=""/>
      <w:lvlJc w:val="left"/>
      <w:pPr>
        <w:ind w:left="15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 w15:restartNumberingAfterBreak="0">
    <w:nsid w:val="38107409"/>
    <w:multiLevelType w:val="hybridMultilevel"/>
    <w:tmpl w:val="C2027CD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MjCztDQyMzY1NDNR0lEKTi0uzszPAykwqwUA7sgyKCwAAAA="/>
  </w:docVars>
  <w:rsids>
    <w:rsidRoot w:val="00227C36"/>
    <w:rsid w:val="00000E0E"/>
    <w:rsid w:val="0000506C"/>
    <w:rsid w:val="0001787E"/>
    <w:rsid w:val="00032773"/>
    <w:rsid w:val="00052E73"/>
    <w:rsid w:val="00066615"/>
    <w:rsid w:val="00076566"/>
    <w:rsid w:val="00081606"/>
    <w:rsid w:val="000835A0"/>
    <w:rsid w:val="00090C22"/>
    <w:rsid w:val="000A3A9E"/>
    <w:rsid w:val="000D415A"/>
    <w:rsid w:val="000D7382"/>
    <w:rsid w:val="000E319F"/>
    <w:rsid w:val="000E3A37"/>
    <w:rsid w:val="000F1B33"/>
    <w:rsid w:val="00115C0E"/>
    <w:rsid w:val="0013252A"/>
    <w:rsid w:val="0015381D"/>
    <w:rsid w:val="00172288"/>
    <w:rsid w:val="00174CD4"/>
    <w:rsid w:val="001D07AF"/>
    <w:rsid w:val="00202B68"/>
    <w:rsid w:val="002224EF"/>
    <w:rsid w:val="00225631"/>
    <w:rsid w:val="00227C36"/>
    <w:rsid w:val="002332AD"/>
    <w:rsid w:val="00246780"/>
    <w:rsid w:val="00274B5A"/>
    <w:rsid w:val="00287E61"/>
    <w:rsid w:val="00292920"/>
    <w:rsid w:val="002940E6"/>
    <w:rsid w:val="002A1C53"/>
    <w:rsid w:val="002D6D61"/>
    <w:rsid w:val="002E0047"/>
    <w:rsid w:val="002E32A8"/>
    <w:rsid w:val="002E7B5E"/>
    <w:rsid w:val="002F0C27"/>
    <w:rsid w:val="002F2C5F"/>
    <w:rsid w:val="002F506D"/>
    <w:rsid w:val="00323FBC"/>
    <w:rsid w:val="0032504C"/>
    <w:rsid w:val="003270A7"/>
    <w:rsid w:val="00342476"/>
    <w:rsid w:val="00370BF4"/>
    <w:rsid w:val="00393B09"/>
    <w:rsid w:val="003A0380"/>
    <w:rsid w:val="003A16F6"/>
    <w:rsid w:val="003C39B4"/>
    <w:rsid w:val="003E6E82"/>
    <w:rsid w:val="003F2110"/>
    <w:rsid w:val="003F26B0"/>
    <w:rsid w:val="0040382D"/>
    <w:rsid w:val="00410746"/>
    <w:rsid w:val="00435E88"/>
    <w:rsid w:val="00440BB0"/>
    <w:rsid w:val="00447CA1"/>
    <w:rsid w:val="00450F93"/>
    <w:rsid w:val="00451DBA"/>
    <w:rsid w:val="004563A3"/>
    <w:rsid w:val="004572C4"/>
    <w:rsid w:val="004627EF"/>
    <w:rsid w:val="004739AC"/>
    <w:rsid w:val="0047687E"/>
    <w:rsid w:val="004915BE"/>
    <w:rsid w:val="004D0507"/>
    <w:rsid w:val="00505AFB"/>
    <w:rsid w:val="005105CD"/>
    <w:rsid w:val="00511D4A"/>
    <w:rsid w:val="0051441D"/>
    <w:rsid w:val="00563084"/>
    <w:rsid w:val="005740D4"/>
    <w:rsid w:val="00582FB7"/>
    <w:rsid w:val="00590FB6"/>
    <w:rsid w:val="005A2D19"/>
    <w:rsid w:val="005C3E5D"/>
    <w:rsid w:val="005E2CD5"/>
    <w:rsid w:val="005F1A73"/>
    <w:rsid w:val="005F3D1A"/>
    <w:rsid w:val="005F7892"/>
    <w:rsid w:val="005F7BF9"/>
    <w:rsid w:val="006035A5"/>
    <w:rsid w:val="006167F9"/>
    <w:rsid w:val="00626496"/>
    <w:rsid w:val="006328DC"/>
    <w:rsid w:val="00656DB8"/>
    <w:rsid w:val="00663546"/>
    <w:rsid w:val="006704A8"/>
    <w:rsid w:val="00682B99"/>
    <w:rsid w:val="006B3D79"/>
    <w:rsid w:val="006C3F14"/>
    <w:rsid w:val="006C44ED"/>
    <w:rsid w:val="006C5015"/>
    <w:rsid w:val="006D0B0A"/>
    <w:rsid w:val="006D7F7E"/>
    <w:rsid w:val="00742F91"/>
    <w:rsid w:val="00743E83"/>
    <w:rsid w:val="0075002F"/>
    <w:rsid w:val="00763907"/>
    <w:rsid w:val="00771E27"/>
    <w:rsid w:val="00775150"/>
    <w:rsid w:val="00793ACC"/>
    <w:rsid w:val="007A3167"/>
    <w:rsid w:val="007A43EE"/>
    <w:rsid w:val="007B021D"/>
    <w:rsid w:val="007C09E4"/>
    <w:rsid w:val="007C3DA4"/>
    <w:rsid w:val="007E3686"/>
    <w:rsid w:val="00804CCF"/>
    <w:rsid w:val="008168B2"/>
    <w:rsid w:val="00822C73"/>
    <w:rsid w:val="008244F3"/>
    <w:rsid w:val="008A4D32"/>
    <w:rsid w:val="008A7F59"/>
    <w:rsid w:val="008C389D"/>
    <w:rsid w:val="008C4C18"/>
    <w:rsid w:val="008F5661"/>
    <w:rsid w:val="00903E4D"/>
    <w:rsid w:val="00905161"/>
    <w:rsid w:val="00907E01"/>
    <w:rsid w:val="00914042"/>
    <w:rsid w:val="00940CC9"/>
    <w:rsid w:val="00946F57"/>
    <w:rsid w:val="00965B01"/>
    <w:rsid w:val="00965DF6"/>
    <w:rsid w:val="00995D10"/>
    <w:rsid w:val="009B1310"/>
    <w:rsid w:val="009B687F"/>
    <w:rsid w:val="009C58B4"/>
    <w:rsid w:val="009C7436"/>
    <w:rsid w:val="009D5C90"/>
    <w:rsid w:val="00A0107A"/>
    <w:rsid w:val="00A159D3"/>
    <w:rsid w:val="00A51D84"/>
    <w:rsid w:val="00A54749"/>
    <w:rsid w:val="00A57A69"/>
    <w:rsid w:val="00A61E4C"/>
    <w:rsid w:val="00A76F9F"/>
    <w:rsid w:val="00AA4FAC"/>
    <w:rsid w:val="00AB6028"/>
    <w:rsid w:val="00AC09D5"/>
    <w:rsid w:val="00AC6E41"/>
    <w:rsid w:val="00AD3B77"/>
    <w:rsid w:val="00B06121"/>
    <w:rsid w:val="00B13531"/>
    <w:rsid w:val="00B266DB"/>
    <w:rsid w:val="00B26CDD"/>
    <w:rsid w:val="00B3432D"/>
    <w:rsid w:val="00B43998"/>
    <w:rsid w:val="00B538A4"/>
    <w:rsid w:val="00B813C7"/>
    <w:rsid w:val="00B86CE5"/>
    <w:rsid w:val="00BB3FF2"/>
    <w:rsid w:val="00BD4606"/>
    <w:rsid w:val="00C2235B"/>
    <w:rsid w:val="00C232C8"/>
    <w:rsid w:val="00C24746"/>
    <w:rsid w:val="00C3237A"/>
    <w:rsid w:val="00C4063B"/>
    <w:rsid w:val="00C74466"/>
    <w:rsid w:val="00C8741F"/>
    <w:rsid w:val="00C9091B"/>
    <w:rsid w:val="00CC1478"/>
    <w:rsid w:val="00CC2819"/>
    <w:rsid w:val="00CE4883"/>
    <w:rsid w:val="00D07AE1"/>
    <w:rsid w:val="00D302AC"/>
    <w:rsid w:val="00D30626"/>
    <w:rsid w:val="00D35716"/>
    <w:rsid w:val="00D63213"/>
    <w:rsid w:val="00D73F0F"/>
    <w:rsid w:val="00D97DB5"/>
    <w:rsid w:val="00DA1F1D"/>
    <w:rsid w:val="00DA4BD2"/>
    <w:rsid w:val="00DB6004"/>
    <w:rsid w:val="00DC132D"/>
    <w:rsid w:val="00DE527C"/>
    <w:rsid w:val="00DE5B7A"/>
    <w:rsid w:val="00DE5FC5"/>
    <w:rsid w:val="00E232AC"/>
    <w:rsid w:val="00E25CEA"/>
    <w:rsid w:val="00E45004"/>
    <w:rsid w:val="00E63CD6"/>
    <w:rsid w:val="00E7270C"/>
    <w:rsid w:val="00EA6D81"/>
    <w:rsid w:val="00ED4AB5"/>
    <w:rsid w:val="00EE341E"/>
    <w:rsid w:val="00F01268"/>
    <w:rsid w:val="00F2608B"/>
    <w:rsid w:val="00F34DA9"/>
    <w:rsid w:val="00F373E1"/>
    <w:rsid w:val="00F50DD5"/>
    <w:rsid w:val="00F83A13"/>
    <w:rsid w:val="00F91516"/>
    <w:rsid w:val="00F9178E"/>
    <w:rsid w:val="00F91D4F"/>
    <w:rsid w:val="00FA631A"/>
    <w:rsid w:val="00FB30A9"/>
    <w:rsid w:val="00FE3631"/>
    <w:rsid w:val="00FF55B1"/>
    <w:rsid w:val="00FF69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2B9B0"/>
  <w15:chartTrackingRefBased/>
  <w15:docId w15:val="{E40D0594-FD5F-416F-BD30-119A3C3AC9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3213"/>
    <w:pPr>
      <w:ind w:left="720"/>
      <w:contextualSpacing/>
    </w:pPr>
  </w:style>
  <w:style w:type="table" w:styleId="TableGrid">
    <w:name w:val="Table Grid"/>
    <w:basedOn w:val="TableNormal"/>
    <w:uiPriority w:val="59"/>
    <w:rsid w:val="00AC09D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91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15BE"/>
  </w:style>
  <w:style w:type="paragraph" w:styleId="Footer">
    <w:name w:val="footer"/>
    <w:basedOn w:val="Normal"/>
    <w:link w:val="FooterChar"/>
    <w:uiPriority w:val="99"/>
    <w:unhideWhenUsed/>
    <w:rsid w:val="004915B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15B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27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67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26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371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0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4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4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25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5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3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9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4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071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72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40</TotalTime>
  <Pages>6</Pages>
  <Words>804</Words>
  <Characters>458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dul Ekram</dc:creator>
  <cp:keywords/>
  <dc:description/>
  <cp:lastModifiedBy>Mohammad-Shaidul EKRAM</cp:lastModifiedBy>
  <cp:revision>35</cp:revision>
  <dcterms:created xsi:type="dcterms:W3CDTF">2020-04-10T19:31:00Z</dcterms:created>
  <dcterms:modified xsi:type="dcterms:W3CDTF">2020-05-19T09:53:00Z</dcterms:modified>
</cp:coreProperties>
</file>